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22A7" w:rsidRDefault="001222A7" w:rsidP="00E34B70">
      <w:pPr>
        <w:rPr>
          <w:rFonts w:ascii="Times New Roman" w:hAnsi="Times New Roman" w:cs="Times New Roman"/>
          <w:b/>
          <w:sz w:val="24"/>
          <w:szCs w:val="24"/>
        </w:rPr>
      </w:pP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anchor distT="0" distB="0" distL="114300" distR="114300" simplePos="0" relativeHeight="251657216" behindDoc="1" locked="0" layoutInCell="1" allowOverlap="1" wp14:anchorId="5C7B53F4" wp14:editId="02509920">
            <wp:simplePos x="0" y="0"/>
            <wp:positionH relativeFrom="column">
              <wp:posOffset>-42545</wp:posOffset>
            </wp:positionH>
            <wp:positionV relativeFrom="paragraph">
              <wp:posOffset>-252095</wp:posOffset>
            </wp:positionV>
            <wp:extent cx="1038225" cy="1038225"/>
            <wp:effectExtent l="0" t="0" r="9525" b="9525"/>
            <wp:wrapNone/>
            <wp:docPr id="1" name="Resim 1" descr="Bursa Uludağ Üniversitesi - Vikiped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rsa Uludağ Üniversitesi - Vikiped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BURSA ULUDAĞ ÜNİVERSİ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N-EDEBİYAT FAKÜLTESİ</w:t>
      </w:r>
    </w:p>
    <w:p w:rsidR="001222A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SİKOLOJİ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:rsidR="001222A7" w:rsidRDefault="001222A7" w:rsidP="001222A7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>20</w:t>
      </w:r>
      <w:r w:rsidR="00E5473F">
        <w:rPr>
          <w:rFonts w:ascii="Times New Roman" w:hAnsi="Times New Roman" w:cs="Times New Roman"/>
          <w:b/>
          <w:sz w:val="24"/>
          <w:szCs w:val="24"/>
        </w:rPr>
        <w:t>20-2021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EĞİTİM-ÖĞRETİM YILI </w:t>
      </w:r>
    </w:p>
    <w:p w:rsidR="00862A59" w:rsidRDefault="00862A59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62A59" w:rsidRDefault="001222A7" w:rsidP="00862A5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C47">
        <w:rPr>
          <w:rFonts w:ascii="Times New Roman" w:hAnsi="Times New Roman" w:cs="Times New Roman"/>
          <w:b/>
          <w:sz w:val="24"/>
          <w:szCs w:val="24"/>
        </w:rPr>
        <w:t xml:space="preserve">YAZ OKULU DENKLİK TALEPLERİ </w:t>
      </w:r>
      <w:r>
        <w:rPr>
          <w:rFonts w:ascii="Times New Roman" w:hAnsi="Times New Roman" w:cs="Times New Roman"/>
          <w:b/>
          <w:sz w:val="24"/>
          <w:szCs w:val="24"/>
        </w:rPr>
        <w:t>SONUÇLANAN</w:t>
      </w:r>
      <w:r w:rsidRPr="00143C47">
        <w:rPr>
          <w:rFonts w:ascii="Times New Roman" w:hAnsi="Times New Roman" w:cs="Times New Roman"/>
          <w:b/>
          <w:sz w:val="24"/>
          <w:szCs w:val="24"/>
        </w:rPr>
        <w:t xml:space="preserve"> ÖĞRENCİLER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9544C5">
        <w:rPr>
          <w:rFonts w:ascii="Times New Roman" w:hAnsi="Times New Roman" w:cs="Times New Roman"/>
          <w:b/>
          <w:i/>
          <w:sz w:val="24"/>
          <w:szCs w:val="24"/>
        </w:rPr>
        <w:t>Bursa Uludağ Üniversitesi’nde Başka Bölüm</w:t>
      </w:r>
      <w:r w:rsidR="0015704B">
        <w:rPr>
          <w:rFonts w:ascii="Times New Roman" w:hAnsi="Times New Roman" w:cs="Times New Roman"/>
          <w:b/>
          <w:i/>
          <w:sz w:val="24"/>
          <w:szCs w:val="24"/>
        </w:rPr>
        <w:t xml:space="preserve"> ya da Fakülteden</w:t>
      </w:r>
      <w:r w:rsidRPr="009544C5">
        <w:rPr>
          <w:rFonts w:ascii="Times New Roman" w:hAnsi="Times New Roman" w:cs="Times New Roman"/>
          <w:b/>
          <w:i/>
          <w:sz w:val="24"/>
          <w:szCs w:val="24"/>
        </w:rPr>
        <w:t xml:space="preserve"> Ders Almak İsteyen Öğrenciler İçin)</w:t>
      </w:r>
    </w:p>
    <w:p w:rsidR="00951180" w:rsidRDefault="0015704B" w:rsidP="00951180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Güncelleme Tarihi:</w:t>
      </w:r>
      <w:bookmarkStart w:id="0" w:name="_GoBack"/>
      <w:bookmarkEnd w:id="0"/>
      <w:r w:rsidR="00BE4F79">
        <w:rPr>
          <w:rFonts w:ascii="Times New Roman" w:hAnsi="Times New Roman" w:cs="Times New Roman"/>
          <w:b/>
          <w:sz w:val="24"/>
          <w:szCs w:val="24"/>
        </w:rPr>
        <w:t>29.07</w:t>
      </w:r>
      <w:r w:rsidR="00E34B70">
        <w:rPr>
          <w:rFonts w:ascii="Times New Roman" w:hAnsi="Times New Roman" w:cs="Times New Roman"/>
          <w:b/>
          <w:sz w:val="24"/>
          <w:szCs w:val="24"/>
        </w:rPr>
        <w:t>.2021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951180" w:rsidRDefault="00951180" w:rsidP="0015704B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9747" w:type="dxa"/>
        <w:tblLook w:val="04A0" w:firstRow="1" w:lastRow="0" w:firstColumn="1" w:lastColumn="0" w:noHBand="0" w:noVBand="1"/>
      </w:tblPr>
      <w:tblGrid>
        <w:gridCol w:w="1350"/>
        <w:gridCol w:w="1687"/>
        <w:gridCol w:w="3025"/>
        <w:gridCol w:w="2106"/>
        <w:gridCol w:w="1579"/>
      </w:tblGrid>
      <w:tr w:rsidR="00B075CE" w:rsidTr="00B075CE">
        <w:tc>
          <w:tcPr>
            <w:tcW w:w="1350" w:type="dxa"/>
          </w:tcPr>
          <w:p w:rsidR="00B075CE" w:rsidRDefault="00B075CE" w:rsidP="000973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1687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</w:t>
            </w:r>
          </w:p>
        </w:tc>
        <w:tc>
          <w:tcPr>
            <w:tcW w:w="3025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rsa Uludağ Üniversitesi Başka Bölüm ya da Fakülteden Almak İstediği Dersin Kodu ve Adı</w:t>
            </w:r>
          </w:p>
        </w:tc>
        <w:tc>
          <w:tcPr>
            <w:tcW w:w="2106" w:type="dxa"/>
          </w:tcPr>
          <w:p w:rsidR="00B075CE" w:rsidRDefault="00B075CE" w:rsidP="00862A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rsin Psikoloji Bölümündeki Karşılığı</w:t>
            </w:r>
          </w:p>
        </w:tc>
        <w:tc>
          <w:tcPr>
            <w:tcW w:w="1579" w:type="dxa"/>
          </w:tcPr>
          <w:p w:rsidR="00B075CE" w:rsidRDefault="00B075CE" w:rsidP="008B63A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nuç</w:t>
            </w:r>
          </w:p>
        </w:tc>
      </w:tr>
      <w:tr w:rsidR="00B075CE" w:rsidTr="00B075CE">
        <w:tc>
          <w:tcPr>
            <w:tcW w:w="1350" w:type="dxa"/>
          </w:tcPr>
          <w:p w:rsidR="00B075CE" w:rsidRPr="001D771D" w:rsidRDefault="00B075CE" w:rsidP="000973D8">
            <w:pPr>
              <w:rPr>
                <w:bCs/>
              </w:rPr>
            </w:pPr>
            <w:proofErr w:type="gramStart"/>
            <w:r w:rsidRPr="00FA17BA">
              <w:rPr>
                <w:bCs/>
              </w:rPr>
              <w:t>081911038</w:t>
            </w:r>
            <w:proofErr w:type="gramEnd"/>
          </w:p>
        </w:tc>
        <w:tc>
          <w:tcPr>
            <w:tcW w:w="1687" w:type="dxa"/>
          </w:tcPr>
          <w:p w:rsidR="00B075CE" w:rsidRPr="00E34B70" w:rsidRDefault="00B075CE" w:rsidP="00903732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Fatıma Nur </w:t>
            </w:r>
            <w:proofErr w:type="spellStart"/>
            <w:r w:rsidRPr="00E34B70">
              <w:rPr>
                <w:bCs/>
              </w:rPr>
              <w:t>K</w:t>
            </w:r>
            <w:r>
              <w:rPr>
                <w:bCs/>
              </w:rPr>
              <w:t>eloğlu</w:t>
            </w:r>
            <w:proofErr w:type="spellEnd"/>
          </w:p>
        </w:tc>
        <w:tc>
          <w:tcPr>
            <w:tcW w:w="3025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B075CE" w:rsidTr="00B075CE">
        <w:tc>
          <w:tcPr>
            <w:tcW w:w="1350" w:type="dxa"/>
          </w:tcPr>
          <w:p w:rsidR="00B075CE" w:rsidRPr="00E34B70" w:rsidRDefault="00B075CE" w:rsidP="000973D8">
            <w:pPr>
              <w:rPr>
                <w:bCs/>
              </w:rPr>
            </w:pPr>
            <w:proofErr w:type="gramStart"/>
            <w:r w:rsidRPr="00E34B70">
              <w:rPr>
                <w:bCs/>
              </w:rPr>
              <w:t>081511092</w:t>
            </w:r>
            <w:proofErr w:type="gramEnd"/>
          </w:p>
        </w:tc>
        <w:tc>
          <w:tcPr>
            <w:tcW w:w="1687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İsmail Muhammed</w:t>
            </w:r>
          </w:p>
        </w:tc>
        <w:tc>
          <w:tcPr>
            <w:tcW w:w="3025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B075CE" w:rsidTr="00B075CE">
        <w:tc>
          <w:tcPr>
            <w:tcW w:w="1350" w:type="dxa"/>
          </w:tcPr>
          <w:p w:rsidR="00B075CE" w:rsidRPr="00E34B70" w:rsidRDefault="00B075CE" w:rsidP="000973D8">
            <w:pPr>
              <w:rPr>
                <w:bCs/>
              </w:rPr>
            </w:pPr>
            <w:proofErr w:type="gramStart"/>
            <w:r w:rsidRPr="00E34B70">
              <w:rPr>
                <w:bCs/>
              </w:rPr>
              <w:t>081711133</w:t>
            </w:r>
            <w:proofErr w:type="gramEnd"/>
          </w:p>
        </w:tc>
        <w:tc>
          <w:tcPr>
            <w:tcW w:w="1687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Fatma </w:t>
            </w:r>
            <w:proofErr w:type="spellStart"/>
            <w:r w:rsidRPr="00E34B70">
              <w:rPr>
                <w:bCs/>
              </w:rPr>
              <w:t>Gülüşova</w:t>
            </w:r>
            <w:proofErr w:type="spellEnd"/>
          </w:p>
          <w:p w:rsidR="00B075CE" w:rsidRPr="00E34B70" w:rsidRDefault="00B075CE" w:rsidP="00E34B70">
            <w:pPr>
              <w:jc w:val="center"/>
              <w:rPr>
                <w:bCs/>
              </w:rPr>
            </w:pPr>
          </w:p>
        </w:tc>
        <w:tc>
          <w:tcPr>
            <w:tcW w:w="3025" w:type="dxa"/>
          </w:tcPr>
          <w:p w:rsidR="00B075CE" w:rsidRPr="00E34B70" w:rsidRDefault="00B075CE" w:rsidP="00903732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E34B70">
              <w:rPr>
                <w:rFonts w:asciiTheme="minorHAnsi" w:eastAsiaTheme="minorHAnsi" w:hAnsiTheme="minorHAnsi" w:cstheme="minorBidi"/>
                <w:bCs/>
              </w:rPr>
              <w:t xml:space="preserve">EKO1202 </w:t>
            </w:r>
            <w:proofErr w:type="spellStart"/>
            <w:r>
              <w:rPr>
                <w:rFonts w:asciiTheme="minorHAnsi" w:eastAsiaTheme="minorHAnsi" w:hAnsiTheme="minorHAnsi" w:cstheme="minorBidi"/>
                <w:bCs/>
              </w:rPr>
              <w:t>Betimsel</w:t>
            </w:r>
            <w:proofErr w:type="spellEnd"/>
            <w:r>
              <w:rPr>
                <w:rFonts w:asciiTheme="minorHAnsi" w:eastAsiaTheme="minorHAnsi" w:hAnsiTheme="minorHAnsi" w:cstheme="minorBidi"/>
                <w:bCs/>
              </w:rPr>
              <w:t xml:space="preserve"> İstatistik</w:t>
            </w:r>
            <w:r w:rsidRPr="00E34B70">
              <w:rPr>
                <w:rFonts w:asciiTheme="minorHAnsi" w:eastAsiaTheme="minorHAnsi" w:hAnsiTheme="minorHAnsi" w:cstheme="minorBidi"/>
                <w:bCs/>
              </w:rPr>
              <w:t xml:space="preserve"> (BUÜ İktisadi ve İdari Bilimler Fakültesi)</w:t>
            </w:r>
          </w:p>
        </w:tc>
        <w:tc>
          <w:tcPr>
            <w:tcW w:w="2106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B075CE" w:rsidTr="00B075CE">
        <w:tc>
          <w:tcPr>
            <w:tcW w:w="1350" w:type="dxa"/>
          </w:tcPr>
          <w:p w:rsidR="00B075CE" w:rsidRPr="00E34B70" w:rsidRDefault="00B075CE" w:rsidP="000973D8">
            <w:pPr>
              <w:rPr>
                <w:bCs/>
              </w:rPr>
            </w:pPr>
            <w:proofErr w:type="gramStart"/>
            <w:r w:rsidRPr="00E34B70">
              <w:rPr>
                <w:bCs/>
              </w:rPr>
              <w:t>081711133</w:t>
            </w:r>
            <w:proofErr w:type="gramEnd"/>
          </w:p>
        </w:tc>
        <w:tc>
          <w:tcPr>
            <w:tcW w:w="1687" w:type="dxa"/>
          </w:tcPr>
          <w:p w:rsidR="00B075CE" w:rsidRPr="00E34B70" w:rsidRDefault="00B075CE" w:rsidP="00B075C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Fatma </w:t>
            </w:r>
            <w:proofErr w:type="spellStart"/>
            <w:r w:rsidRPr="00E34B70">
              <w:rPr>
                <w:bCs/>
              </w:rPr>
              <w:t>Gülüşova</w:t>
            </w:r>
            <w:proofErr w:type="spellEnd"/>
          </w:p>
          <w:p w:rsidR="00B075CE" w:rsidRPr="00E34B70" w:rsidRDefault="00B075CE" w:rsidP="00B075CE">
            <w:pPr>
              <w:jc w:val="center"/>
              <w:rPr>
                <w:bCs/>
              </w:rPr>
            </w:pPr>
          </w:p>
        </w:tc>
        <w:tc>
          <w:tcPr>
            <w:tcW w:w="3025" w:type="dxa"/>
          </w:tcPr>
          <w:p w:rsidR="00B075CE" w:rsidRPr="00E34B70" w:rsidRDefault="00B075CE" w:rsidP="00B075CE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E34B70">
              <w:rPr>
                <w:rFonts w:asciiTheme="minorHAnsi" w:eastAsiaTheme="minorHAnsi" w:hAnsiTheme="minorHAnsi" w:cstheme="minorBidi"/>
                <w:bCs/>
              </w:rPr>
              <w:t xml:space="preserve">EKO2204 </w:t>
            </w:r>
            <w:proofErr w:type="spellStart"/>
            <w:r w:rsidRPr="00E34B70">
              <w:rPr>
                <w:rFonts w:asciiTheme="minorHAnsi" w:eastAsiaTheme="minorHAnsi" w:hAnsiTheme="minorHAnsi" w:cstheme="minorBidi"/>
                <w:bCs/>
              </w:rPr>
              <w:t>Çıkarımsal</w:t>
            </w:r>
            <w:proofErr w:type="spellEnd"/>
            <w:r w:rsidRPr="00E34B70">
              <w:rPr>
                <w:rFonts w:asciiTheme="minorHAnsi" w:eastAsiaTheme="minorHAnsi" w:hAnsiTheme="minorHAnsi" w:cstheme="minorBidi"/>
                <w:bCs/>
              </w:rPr>
              <w:t xml:space="preserve"> İ</w:t>
            </w:r>
            <w:r>
              <w:rPr>
                <w:rFonts w:asciiTheme="minorHAnsi" w:eastAsiaTheme="minorHAnsi" w:hAnsiTheme="minorHAnsi" w:cstheme="minorBidi"/>
                <w:bCs/>
              </w:rPr>
              <w:t xml:space="preserve">statistik </w:t>
            </w:r>
            <w:r w:rsidRPr="00E34B70">
              <w:rPr>
                <w:rFonts w:asciiTheme="minorHAnsi" w:eastAsiaTheme="minorHAnsi" w:hAnsiTheme="minorHAnsi" w:cstheme="minorBidi"/>
                <w:bCs/>
              </w:rPr>
              <w:t>(BUÜ İktisadi ve İdari Bilimler Fakültesi)</w:t>
            </w:r>
          </w:p>
        </w:tc>
        <w:tc>
          <w:tcPr>
            <w:tcW w:w="2106" w:type="dxa"/>
          </w:tcPr>
          <w:p w:rsidR="00B075CE" w:rsidRPr="00E34B70" w:rsidRDefault="00B075CE" w:rsidP="00B075C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579" w:type="dxa"/>
          </w:tcPr>
          <w:p w:rsidR="00B075CE" w:rsidRPr="00E34B70" w:rsidRDefault="00B075CE" w:rsidP="00B075CE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B075CE" w:rsidTr="00B075CE">
        <w:tc>
          <w:tcPr>
            <w:tcW w:w="1350" w:type="dxa"/>
          </w:tcPr>
          <w:p w:rsidR="00B075CE" w:rsidRPr="00E34B70" w:rsidRDefault="00B075CE" w:rsidP="000973D8">
            <w:pPr>
              <w:rPr>
                <w:bCs/>
              </w:rPr>
            </w:pPr>
            <w:proofErr w:type="gramStart"/>
            <w:r w:rsidRPr="00E34B70">
              <w:rPr>
                <w:bCs/>
              </w:rPr>
              <w:t>081711133</w:t>
            </w:r>
            <w:proofErr w:type="gramEnd"/>
          </w:p>
        </w:tc>
        <w:tc>
          <w:tcPr>
            <w:tcW w:w="1687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Fatma </w:t>
            </w:r>
            <w:proofErr w:type="spellStart"/>
            <w:r w:rsidRPr="00E34B70">
              <w:rPr>
                <w:bCs/>
              </w:rPr>
              <w:t>Gülüşova</w:t>
            </w:r>
            <w:proofErr w:type="spellEnd"/>
          </w:p>
          <w:p w:rsidR="00B075CE" w:rsidRPr="00E34B70" w:rsidRDefault="00B075CE" w:rsidP="00E34B70">
            <w:pPr>
              <w:jc w:val="center"/>
              <w:rPr>
                <w:bCs/>
              </w:rPr>
            </w:pPr>
          </w:p>
        </w:tc>
        <w:tc>
          <w:tcPr>
            <w:tcW w:w="3025" w:type="dxa"/>
          </w:tcPr>
          <w:p w:rsidR="00B075CE" w:rsidRPr="00E34B70" w:rsidRDefault="00B075CE" w:rsidP="00903732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TDE4003 </w:t>
            </w:r>
            <w:r>
              <w:rPr>
                <w:bCs/>
              </w:rPr>
              <w:t xml:space="preserve">Batı Edebiyatı </w:t>
            </w:r>
            <w:r w:rsidRPr="00E34B70">
              <w:rPr>
                <w:bCs/>
              </w:rPr>
              <w:t>(BUÜ Fen-Edebiyat Fakültesi)</w:t>
            </w:r>
          </w:p>
        </w:tc>
        <w:tc>
          <w:tcPr>
            <w:tcW w:w="2106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TDE0504 BATI EDEBİYATI</w:t>
            </w:r>
          </w:p>
        </w:tc>
        <w:tc>
          <w:tcPr>
            <w:tcW w:w="1579" w:type="dxa"/>
          </w:tcPr>
          <w:p w:rsidR="00B075CE" w:rsidRPr="00E34B70" w:rsidRDefault="00B075CE" w:rsidP="00E34B7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B075CE" w:rsidTr="00B075CE">
        <w:tc>
          <w:tcPr>
            <w:tcW w:w="1350" w:type="dxa"/>
          </w:tcPr>
          <w:p w:rsidR="00B075CE" w:rsidRPr="00161380" w:rsidRDefault="00B075CE" w:rsidP="000973D8">
            <w:pPr>
              <w:rPr>
                <w:bCs/>
              </w:rPr>
            </w:pPr>
            <w:proofErr w:type="gramStart"/>
            <w:r w:rsidRPr="00161380">
              <w:rPr>
                <w:bCs/>
              </w:rPr>
              <w:t>081811028</w:t>
            </w:r>
            <w:proofErr w:type="gramEnd"/>
          </w:p>
        </w:tc>
        <w:tc>
          <w:tcPr>
            <w:tcW w:w="1687" w:type="dxa"/>
          </w:tcPr>
          <w:p w:rsidR="00B075CE" w:rsidRPr="00161380" w:rsidRDefault="00D103C9" w:rsidP="00161380">
            <w:pPr>
              <w:jc w:val="center"/>
              <w:rPr>
                <w:bCs/>
              </w:rPr>
            </w:pPr>
            <w:r w:rsidRPr="00161380">
              <w:rPr>
                <w:bCs/>
              </w:rPr>
              <w:t xml:space="preserve">Çağan </w:t>
            </w:r>
            <w:proofErr w:type="spellStart"/>
            <w:r w:rsidRPr="00161380">
              <w:rPr>
                <w:bCs/>
              </w:rPr>
              <w:t>Yenigül</w:t>
            </w:r>
            <w:proofErr w:type="spellEnd"/>
          </w:p>
        </w:tc>
        <w:tc>
          <w:tcPr>
            <w:tcW w:w="3025" w:type="dxa"/>
          </w:tcPr>
          <w:p w:rsidR="00B075CE" w:rsidRPr="00E34B70" w:rsidRDefault="00B075CE" w:rsidP="00161380">
            <w:pPr>
              <w:jc w:val="center"/>
              <w:rPr>
                <w:bCs/>
              </w:rPr>
            </w:pPr>
            <w:r w:rsidRPr="00161380">
              <w:rPr>
                <w:bCs/>
              </w:rPr>
              <w:t>MAT1005 S</w:t>
            </w:r>
            <w:r>
              <w:rPr>
                <w:bCs/>
              </w:rPr>
              <w:t xml:space="preserve">oyut Matematik </w:t>
            </w:r>
            <w:r w:rsidRPr="00161380">
              <w:rPr>
                <w:bCs/>
              </w:rPr>
              <w:t>I (BUÜ Fen Edebiyat Fakültesi Matematik Bölümü)</w:t>
            </w:r>
          </w:p>
        </w:tc>
        <w:tc>
          <w:tcPr>
            <w:tcW w:w="2106" w:type="dxa"/>
          </w:tcPr>
          <w:p w:rsidR="00B075CE" w:rsidRPr="00E34B70" w:rsidRDefault="00B075CE" w:rsidP="00161380">
            <w:pPr>
              <w:jc w:val="center"/>
              <w:rPr>
                <w:bCs/>
              </w:rPr>
            </w:pPr>
            <w:r w:rsidRPr="00161380">
              <w:rPr>
                <w:bCs/>
              </w:rPr>
              <w:t xml:space="preserve">MAT0505 </w:t>
            </w:r>
            <w:r>
              <w:rPr>
                <w:bCs/>
              </w:rPr>
              <w:t>Soyut Matematik</w:t>
            </w:r>
            <w:r w:rsidRPr="00161380">
              <w:rPr>
                <w:bCs/>
              </w:rPr>
              <w:t xml:space="preserve"> I</w:t>
            </w:r>
          </w:p>
        </w:tc>
        <w:tc>
          <w:tcPr>
            <w:tcW w:w="1579" w:type="dxa"/>
          </w:tcPr>
          <w:p w:rsidR="00B075CE" w:rsidRPr="00E34B70" w:rsidRDefault="00B075CE" w:rsidP="00161380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B767B8" w:rsidTr="00B075CE">
        <w:tc>
          <w:tcPr>
            <w:tcW w:w="1350" w:type="dxa"/>
          </w:tcPr>
          <w:p w:rsidR="00B767B8" w:rsidRPr="00B24FBD" w:rsidRDefault="00B767B8" w:rsidP="000973D8">
            <w:pPr>
              <w:rPr>
                <w:bCs/>
              </w:rPr>
            </w:pPr>
            <w:proofErr w:type="gramStart"/>
            <w:r w:rsidRPr="00B24FBD">
              <w:rPr>
                <w:bCs/>
              </w:rPr>
              <w:t>081811005</w:t>
            </w:r>
            <w:proofErr w:type="gramEnd"/>
          </w:p>
        </w:tc>
        <w:tc>
          <w:tcPr>
            <w:tcW w:w="1687" w:type="dxa"/>
          </w:tcPr>
          <w:p w:rsidR="00B767B8" w:rsidRPr="00B24FBD" w:rsidRDefault="00D103C9" w:rsidP="00B24FBD">
            <w:pPr>
              <w:jc w:val="center"/>
              <w:rPr>
                <w:bCs/>
              </w:rPr>
            </w:pPr>
            <w:r w:rsidRPr="00B24FBD">
              <w:rPr>
                <w:bCs/>
              </w:rPr>
              <w:t>Aslı Çiçek</w:t>
            </w:r>
          </w:p>
        </w:tc>
        <w:tc>
          <w:tcPr>
            <w:tcW w:w="3025" w:type="dxa"/>
          </w:tcPr>
          <w:p w:rsidR="00B767B8" w:rsidRPr="00E34B70" w:rsidRDefault="00B767B8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2204 </w:t>
            </w:r>
            <w:proofErr w:type="spellStart"/>
            <w:r w:rsidRPr="00E34B70">
              <w:rPr>
                <w:bCs/>
              </w:rPr>
              <w:t>Çıkarımsal</w:t>
            </w:r>
            <w:proofErr w:type="spellEnd"/>
            <w:r w:rsidRPr="00E34B70">
              <w:rPr>
                <w:bCs/>
              </w:rPr>
              <w:t xml:space="preserve"> İ</w:t>
            </w:r>
            <w:r>
              <w:rPr>
                <w:bCs/>
              </w:rPr>
              <w:t xml:space="preserve">statistik </w:t>
            </w:r>
            <w:r w:rsidRPr="00E34B70">
              <w:rPr>
                <w:bCs/>
              </w:rPr>
              <w:t>(BUÜ İktisadi ve İdari Bilimler Fakültesi)</w:t>
            </w:r>
          </w:p>
        </w:tc>
        <w:tc>
          <w:tcPr>
            <w:tcW w:w="2106" w:type="dxa"/>
          </w:tcPr>
          <w:p w:rsidR="00B767B8" w:rsidRPr="00E34B70" w:rsidRDefault="00B767B8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579" w:type="dxa"/>
          </w:tcPr>
          <w:p w:rsidR="00B767B8" w:rsidRPr="00E34B70" w:rsidRDefault="00B767B8" w:rsidP="00B24FBD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2626A7" w:rsidTr="00B075CE">
        <w:tc>
          <w:tcPr>
            <w:tcW w:w="1350" w:type="dxa"/>
          </w:tcPr>
          <w:p w:rsidR="002626A7" w:rsidRPr="00B24FBD" w:rsidRDefault="002626A7" w:rsidP="000973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</w:rPr>
            </w:pPr>
            <w:proofErr w:type="gramStart"/>
            <w:r w:rsidRPr="00B24FBD">
              <w:rPr>
                <w:bCs/>
              </w:rPr>
              <w:t>081611097</w:t>
            </w:r>
            <w:proofErr w:type="gramEnd"/>
          </w:p>
        </w:tc>
        <w:tc>
          <w:tcPr>
            <w:tcW w:w="1687" w:type="dxa"/>
          </w:tcPr>
          <w:p w:rsidR="002626A7" w:rsidRPr="00B24FBD" w:rsidRDefault="00D103C9" w:rsidP="00B24F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Cs/>
              </w:rPr>
            </w:pPr>
            <w:r w:rsidRPr="00B24FBD">
              <w:rPr>
                <w:bCs/>
              </w:rPr>
              <w:t>Elif Aydın</w:t>
            </w:r>
          </w:p>
        </w:tc>
        <w:tc>
          <w:tcPr>
            <w:tcW w:w="3025" w:type="dxa"/>
          </w:tcPr>
          <w:p w:rsidR="002626A7" w:rsidRPr="00E34B70" w:rsidRDefault="002626A7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RPD3003 Psikolojik Testler (BUÜ Eğitim Fakültesi Psikolojik Danışmanlık ve Rehberlik </w:t>
            </w:r>
            <w:r w:rsidRPr="00E34B70">
              <w:rPr>
                <w:bCs/>
              </w:rPr>
              <w:lastRenderedPageBreak/>
              <w:t>Bölümü)</w:t>
            </w:r>
          </w:p>
        </w:tc>
        <w:tc>
          <w:tcPr>
            <w:tcW w:w="2106" w:type="dxa"/>
          </w:tcPr>
          <w:p w:rsidR="002626A7" w:rsidRPr="00E34B70" w:rsidRDefault="002626A7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lastRenderedPageBreak/>
              <w:t>PSI4061 Psikolojik Testler</w:t>
            </w:r>
          </w:p>
        </w:tc>
        <w:tc>
          <w:tcPr>
            <w:tcW w:w="1579" w:type="dxa"/>
          </w:tcPr>
          <w:p w:rsidR="002626A7" w:rsidRPr="00E34B70" w:rsidRDefault="002626A7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50285" w:rsidTr="00B075CE">
        <w:tc>
          <w:tcPr>
            <w:tcW w:w="1350" w:type="dxa"/>
          </w:tcPr>
          <w:p w:rsidR="00750285" w:rsidRPr="00B24FBD" w:rsidRDefault="00750285" w:rsidP="000973D8">
            <w:pPr>
              <w:rPr>
                <w:bCs/>
              </w:rPr>
            </w:pPr>
            <w:proofErr w:type="gramStart"/>
            <w:r w:rsidRPr="00B24FBD">
              <w:rPr>
                <w:bCs/>
              </w:rPr>
              <w:lastRenderedPageBreak/>
              <w:t>081911157</w:t>
            </w:r>
            <w:proofErr w:type="gramEnd"/>
          </w:p>
        </w:tc>
        <w:tc>
          <w:tcPr>
            <w:tcW w:w="1687" w:type="dxa"/>
          </w:tcPr>
          <w:p w:rsidR="00750285" w:rsidRPr="00B24FBD" w:rsidRDefault="00750285" w:rsidP="00B24FBD">
            <w:pPr>
              <w:jc w:val="center"/>
              <w:rPr>
                <w:bCs/>
              </w:rPr>
            </w:pPr>
            <w:r w:rsidRPr="00B24FBD">
              <w:rPr>
                <w:bCs/>
              </w:rPr>
              <w:t xml:space="preserve">Laman </w:t>
            </w:r>
            <w:proofErr w:type="spellStart"/>
            <w:r w:rsidRPr="00B24FBD">
              <w:rPr>
                <w:bCs/>
              </w:rPr>
              <w:t>Ahmadova</w:t>
            </w:r>
            <w:proofErr w:type="spellEnd"/>
          </w:p>
          <w:p w:rsidR="00750285" w:rsidRPr="00B24FBD" w:rsidRDefault="00750285" w:rsidP="00B24FBD">
            <w:pPr>
              <w:jc w:val="center"/>
              <w:rPr>
                <w:bCs/>
              </w:rPr>
            </w:pPr>
          </w:p>
        </w:tc>
        <w:tc>
          <w:tcPr>
            <w:tcW w:w="3025" w:type="dxa"/>
          </w:tcPr>
          <w:p w:rsidR="00750285" w:rsidRPr="00E34B70" w:rsidRDefault="00750285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750285" w:rsidRPr="00E34B70" w:rsidRDefault="00750285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750285" w:rsidRPr="00E34B70" w:rsidRDefault="00750285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8E2383" w:rsidTr="00B075CE">
        <w:tc>
          <w:tcPr>
            <w:tcW w:w="1350" w:type="dxa"/>
          </w:tcPr>
          <w:p w:rsidR="008E2383" w:rsidRPr="00B24FBD" w:rsidRDefault="008E2383" w:rsidP="000973D8">
            <w:pPr>
              <w:rPr>
                <w:bCs/>
              </w:rPr>
            </w:pPr>
            <w:proofErr w:type="gramStart"/>
            <w:r w:rsidRPr="00B24FBD">
              <w:rPr>
                <w:bCs/>
              </w:rPr>
              <w:t>081811171</w:t>
            </w:r>
            <w:proofErr w:type="gramEnd"/>
          </w:p>
        </w:tc>
        <w:tc>
          <w:tcPr>
            <w:tcW w:w="1687" w:type="dxa"/>
          </w:tcPr>
          <w:p w:rsidR="008E2383" w:rsidRPr="00B24FBD" w:rsidRDefault="00D103C9" w:rsidP="00B24FBD">
            <w:pPr>
              <w:jc w:val="center"/>
              <w:rPr>
                <w:bCs/>
              </w:rPr>
            </w:pPr>
            <w:r w:rsidRPr="00B24FBD">
              <w:rPr>
                <w:bCs/>
              </w:rPr>
              <w:t>Nuran Çubuk</w:t>
            </w:r>
          </w:p>
        </w:tc>
        <w:tc>
          <w:tcPr>
            <w:tcW w:w="3025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8E2383" w:rsidTr="00B075CE">
        <w:tc>
          <w:tcPr>
            <w:tcW w:w="1350" w:type="dxa"/>
          </w:tcPr>
          <w:p w:rsidR="008E2383" w:rsidRPr="00B24FBD" w:rsidRDefault="008E2383" w:rsidP="000973D8">
            <w:pPr>
              <w:rPr>
                <w:bCs/>
              </w:rPr>
            </w:pPr>
            <w:proofErr w:type="gramStart"/>
            <w:r w:rsidRPr="00B24FBD">
              <w:rPr>
                <w:bCs/>
              </w:rPr>
              <w:t>081811171</w:t>
            </w:r>
            <w:proofErr w:type="gramEnd"/>
          </w:p>
        </w:tc>
        <w:tc>
          <w:tcPr>
            <w:tcW w:w="1687" w:type="dxa"/>
          </w:tcPr>
          <w:p w:rsidR="008E2383" w:rsidRPr="00B24FBD" w:rsidRDefault="00D103C9" w:rsidP="00B24FBD">
            <w:pPr>
              <w:jc w:val="center"/>
              <w:rPr>
                <w:bCs/>
              </w:rPr>
            </w:pPr>
            <w:r w:rsidRPr="00B24FBD">
              <w:rPr>
                <w:bCs/>
              </w:rPr>
              <w:t>Nuran Çubuk</w:t>
            </w:r>
          </w:p>
        </w:tc>
        <w:tc>
          <w:tcPr>
            <w:tcW w:w="3025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2204 </w:t>
            </w:r>
            <w:proofErr w:type="spellStart"/>
            <w:r w:rsidRPr="00E34B70">
              <w:rPr>
                <w:bCs/>
              </w:rPr>
              <w:t>Çıkarımsal</w:t>
            </w:r>
            <w:proofErr w:type="spellEnd"/>
            <w:r w:rsidRPr="00E34B70">
              <w:rPr>
                <w:bCs/>
              </w:rPr>
              <w:t xml:space="preserve"> İ</w:t>
            </w:r>
            <w:r>
              <w:rPr>
                <w:bCs/>
              </w:rPr>
              <w:t xml:space="preserve">statistik </w:t>
            </w:r>
            <w:r w:rsidRPr="00E34B70">
              <w:rPr>
                <w:bCs/>
              </w:rPr>
              <w:t>(BUÜ İktisadi ve İdari Bilimler 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579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8E2383" w:rsidTr="00B075CE">
        <w:tc>
          <w:tcPr>
            <w:tcW w:w="1350" w:type="dxa"/>
          </w:tcPr>
          <w:p w:rsidR="008E2383" w:rsidRPr="00B24FBD" w:rsidRDefault="008E2383" w:rsidP="000973D8">
            <w:pPr>
              <w:rPr>
                <w:bCs/>
              </w:rPr>
            </w:pPr>
            <w:proofErr w:type="gramStart"/>
            <w:r w:rsidRPr="00B24FBD">
              <w:rPr>
                <w:bCs/>
              </w:rPr>
              <w:t>081811171</w:t>
            </w:r>
            <w:proofErr w:type="gramEnd"/>
          </w:p>
        </w:tc>
        <w:tc>
          <w:tcPr>
            <w:tcW w:w="1687" w:type="dxa"/>
          </w:tcPr>
          <w:p w:rsidR="008E2383" w:rsidRPr="00B24FBD" w:rsidRDefault="00D103C9" w:rsidP="00B24FBD">
            <w:pPr>
              <w:jc w:val="center"/>
              <w:rPr>
                <w:bCs/>
              </w:rPr>
            </w:pPr>
            <w:r w:rsidRPr="00B24FBD">
              <w:rPr>
                <w:bCs/>
              </w:rPr>
              <w:t>Nuran Çubuk</w:t>
            </w:r>
          </w:p>
        </w:tc>
        <w:tc>
          <w:tcPr>
            <w:tcW w:w="3025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8E2383" w:rsidRPr="00E34B70" w:rsidRDefault="008E2383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304A46" w:rsidTr="00B075CE">
        <w:tc>
          <w:tcPr>
            <w:tcW w:w="1350" w:type="dxa"/>
          </w:tcPr>
          <w:p w:rsidR="00304A46" w:rsidRPr="00B24FBD" w:rsidRDefault="00304A46" w:rsidP="000973D8">
            <w:pPr>
              <w:rPr>
                <w:bCs/>
              </w:rPr>
            </w:pPr>
            <w:proofErr w:type="gramStart"/>
            <w:r w:rsidRPr="00B24FBD">
              <w:rPr>
                <w:bCs/>
              </w:rPr>
              <w:t>081811153</w:t>
            </w:r>
            <w:proofErr w:type="gramEnd"/>
          </w:p>
        </w:tc>
        <w:tc>
          <w:tcPr>
            <w:tcW w:w="1687" w:type="dxa"/>
          </w:tcPr>
          <w:p w:rsidR="00304A46" w:rsidRPr="00B24FBD" w:rsidRDefault="00D103C9" w:rsidP="00B24FBD">
            <w:pPr>
              <w:jc w:val="center"/>
              <w:rPr>
                <w:bCs/>
              </w:rPr>
            </w:pPr>
            <w:proofErr w:type="spellStart"/>
            <w:r w:rsidRPr="00B24FBD">
              <w:rPr>
                <w:bCs/>
              </w:rPr>
              <w:t>Edriss</w:t>
            </w:r>
            <w:proofErr w:type="spellEnd"/>
            <w:r w:rsidRPr="00B24FBD">
              <w:rPr>
                <w:bCs/>
              </w:rPr>
              <w:t xml:space="preserve"> </w:t>
            </w:r>
            <w:proofErr w:type="spellStart"/>
            <w:r w:rsidRPr="00B24FBD">
              <w:rPr>
                <w:bCs/>
              </w:rPr>
              <w:t>Rasooli</w:t>
            </w:r>
            <w:proofErr w:type="spellEnd"/>
          </w:p>
        </w:tc>
        <w:tc>
          <w:tcPr>
            <w:tcW w:w="3025" w:type="dxa"/>
          </w:tcPr>
          <w:p w:rsidR="00304A46" w:rsidRPr="00E34B70" w:rsidRDefault="00304A46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304A46" w:rsidRPr="00E34B70" w:rsidRDefault="00304A46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304A46" w:rsidRPr="00E34B70" w:rsidRDefault="00304A46" w:rsidP="00B24FB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C64B20" w:rsidTr="00B075CE">
        <w:tc>
          <w:tcPr>
            <w:tcW w:w="1350" w:type="dxa"/>
          </w:tcPr>
          <w:p w:rsidR="00C64B20" w:rsidRPr="00763D63" w:rsidRDefault="00C64B20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t>081511096</w:t>
            </w:r>
            <w:proofErr w:type="gramEnd"/>
          </w:p>
        </w:tc>
        <w:tc>
          <w:tcPr>
            <w:tcW w:w="1687" w:type="dxa"/>
          </w:tcPr>
          <w:p w:rsidR="00C64B20" w:rsidRPr="00763D63" w:rsidRDefault="00C64B20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>ŞENAY AK</w:t>
            </w:r>
          </w:p>
        </w:tc>
        <w:tc>
          <w:tcPr>
            <w:tcW w:w="3025" w:type="dxa"/>
          </w:tcPr>
          <w:p w:rsidR="00C64B20" w:rsidRPr="00E34B70" w:rsidRDefault="00C64B20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C64B20" w:rsidRPr="00E34B70" w:rsidRDefault="00C64B20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C64B20" w:rsidRPr="00E34B70" w:rsidRDefault="00C64B20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4D7B0E" w:rsidTr="00B075CE">
        <w:tc>
          <w:tcPr>
            <w:tcW w:w="1350" w:type="dxa"/>
          </w:tcPr>
          <w:p w:rsidR="004D7B0E" w:rsidRPr="00763D63" w:rsidRDefault="004D7B0E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t>081711110</w:t>
            </w:r>
            <w:proofErr w:type="gramEnd"/>
          </w:p>
        </w:tc>
        <w:tc>
          <w:tcPr>
            <w:tcW w:w="1687" w:type="dxa"/>
          </w:tcPr>
          <w:p w:rsidR="004D7B0E" w:rsidRPr="00763D63" w:rsidRDefault="004D7B0E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>ELNARA TEMEL</w:t>
            </w:r>
          </w:p>
          <w:p w:rsidR="004D7B0E" w:rsidRPr="00763D63" w:rsidRDefault="004D7B0E" w:rsidP="00763D63">
            <w:pPr>
              <w:jc w:val="center"/>
              <w:rPr>
                <w:bCs/>
              </w:rPr>
            </w:pPr>
          </w:p>
        </w:tc>
        <w:tc>
          <w:tcPr>
            <w:tcW w:w="3025" w:type="dxa"/>
          </w:tcPr>
          <w:p w:rsidR="004D7B0E" w:rsidRPr="00E34B70" w:rsidRDefault="004D7B0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)</w:t>
            </w:r>
          </w:p>
        </w:tc>
        <w:tc>
          <w:tcPr>
            <w:tcW w:w="2106" w:type="dxa"/>
          </w:tcPr>
          <w:p w:rsidR="004D7B0E" w:rsidRPr="00E34B70" w:rsidRDefault="004D7B0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4D7B0E" w:rsidRPr="00E34B70" w:rsidRDefault="004D7B0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46210B" w:rsidTr="00B075CE">
        <w:tc>
          <w:tcPr>
            <w:tcW w:w="1350" w:type="dxa"/>
          </w:tcPr>
          <w:p w:rsidR="0046210B" w:rsidRPr="00763D63" w:rsidRDefault="0046210B" w:rsidP="000973D8">
            <w:pPr>
              <w:rPr>
                <w:bCs/>
              </w:rPr>
            </w:pPr>
            <w:r w:rsidRPr="00763D63">
              <w:rPr>
                <w:bCs/>
              </w:rPr>
              <w:t xml:space="preserve">  </w:t>
            </w:r>
            <w:proofErr w:type="gramStart"/>
            <w:r w:rsidRPr="00763D63">
              <w:rPr>
                <w:bCs/>
              </w:rPr>
              <w:t>081711122</w:t>
            </w:r>
            <w:proofErr w:type="gramEnd"/>
          </w:p>
        </w:tc>
        <w:tc>
          <w:tcPr>
            <w:tcW w:w="1687" w:type="dxa"/>
          </w:tcPr>
          <w:p w:rsidR="0046210B" w:rsidRPr="00763D63" w:rsidRDefault="0046210B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 xml:space="preserve">   İrem Begüm Yanıklar</w:t>
            </w:r>
          </w:p>
        </w:tc>
        <w:tc>
          <w:tcPr>
            <w:tcW w:w="3025" w:type="dxa"/>
          </w:tcPr>
          <w:p w:rsidR="0046210B" w:rsidRPr="00E34B70" w:rsidRDefault="0046210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46210B" w:rsidRPr="00E34B70" w:rsidRDefault="0046210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46210B" w:rsidRPr="00E34B70" w:rsidRDefault="0046210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AA71CE" w:rsidTr="00B075CE">
        <w:tc>
          <w:tcPr>
            <w:tcW w:w="1350" w:type="dxa"/>
          </w:tcPr>
          <w:p w:rsidR="00AA71CE" w:rsidRPr="00763D63" w:rsidRDefault="00AA71CE" w:rsidP="000973D8">
            <w:pPr>
              <w:rPr>
                <w:bCs/>
              </w:rPr>
            </w:pPr>
            <w:r w:rsidRPr="00763D63">
              <w:rPr>
                <w:bCs/>
              </w:rPr>
              <w:t xml:space="preserve">    </w:t>
            </w:r>
            <w:proofErr w:type="gramStart"/>
            <w:r w:rsidRPr="00763D63">
              <w:rPr>
                <w:bCs/>
              </w:rPr>
              <w:t>081711001</w:t>
            </w:r>
            <w:proofErr w:type="gramEnd"/>
          </w:p>
        </w:tc>
        <w:tc>
          <w:tcPr>
            <w:tcW w:w="1687" w:type="dxa"/>
          </w:tcPr>
          <w:p w:rsidR="00AA71CE" w:rsidRPr="00763D63" w:rsidRDefault="00AA71CE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 xml:space="preserve">   Büşra Çelik</w:t>
            </w:r>
          </w:p>
        </w:tc>
        <w:tc>
          <w:tcPr>
            <w:tcW w:w="3025" w:type="dxa"/>
          </w:tcPr>
          <w:p w:rsidR="00AA71CE" w:rsidRPr="00E34B70" w:rsidRDefault="00AA71C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AA71CE" w:rsidRPr="00E34B70" w:rsidRDefault="00AA71C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AA71CE" w:rsidRPr="00E34B70" w:rsidRDefault="00AA71C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C276DB" w:rsidTr="00B075CE">
        <w:tc>
          <w:tcPr>
            <w:tcW w:w="1350" w:type="dxa"/>
          </w:tcPr>
          <w:p w:rsidR="00C276DB" w:rsidRPr="00763D63" w:rsidRDefault="00C276DB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t>081911073</w:t>
            </w:r>
            <w:proofErr w:type="gramEnd"/>
          </w:p>
        </w:tc>
        <w:tc>
          <w:tcPr>
            <w:tcW w:w="1687" w:type="dxa"/>
          </w:tcPr>
          <w:p w:rsidR="00C276DB" w:rsidRPr="00763D63" w:rsidRDefault="00C276DB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>Elif Nur Avcı</w:t>
            </w:r>
          </w:p>
        </w:tc>
        <w:tc>
          <w:tcPr>
            <w:tcW w:w="3025" w:type="dxa"/>
          </w:tcPr>
          <w:p w:rsidR="00C276DB" w:rsidRPr="00E34B70" w:rsidRDefault="00C276D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C276DB" w:rsidRPr="00E34B70" w:rsidRDefault="00C276D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C276DB" w:rsidRPr="00E34B70" w:rsidRDefault="00C276D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C276DB" w:rsidTr="00B075CE">
        <w:tc>
          <w:tcPr>
            <w:tcW w:w="1350" w:type="dxa"/>
          </w:tcPr>
          <w:p w:rsidR="00C276DB" w:rsidRPr="00763D63" w:rsidRDefault="00C276DB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t>081911073</w:t>
            </w:r>
            <w:proofErr w:type="gramEnd"/>
          </w:p>
        </w:tc>
        <w:tc>
          <w:tcPr>
            <w:tcW w:w="1687" w:type="dxa"/>
          </w:tcPr>
          <w:p w:rsidR="00C276DB" w:rsidRPr="00763D63" w:rsidRDefault="00C276DB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>Elif Nur Avcı</w:t>
            </w:r>
          </w:p>
        </w:tc>
        <w:tc>
          <w:tcPr>
            <w:tcW w:w="3025" w:type="dxa"/>
          </w:tcPr>
          <w:p w:rsidR="00C276DB" w:rsidRPr="00E34B70" w:rsidRDefault="00C276D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C276DB" w:rsidRPr="00E34B70" w:rsidRDefault="00C276D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C276DB" w:rsidRPr="00E34B70" w:rsidRDefault="00C276DB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82E60" w:rsidTr="00B075CE">
        <w:tc>
          <w:tcPr>
            <w:tcW w:w="1350" w:type="dxa"/>
          </w:tcPr>
          <w:p w:rsidR="00D82E60" w:rsidRPr="00763D63" w:rsidRDefault="00D82E60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t>081411008</w:t>
            </w:r>
            <w:proofErr w:type="gramEnd"/>
          </w:p>
        </w:tc>
        <w:tc>
          <w:tcPr>
            <w:tcW w:w="1687" w:type="dxa"/>
          </w:tcPr>
          <w:p w:rsidR="00D82E60" w:rsidRPr="00763D63" w:rsidRDefault="00D82E60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>Hayrunnisa KASAP</w:t>
            </w:r>
          </w:p>
        </w:tc>
        <w:tc>
          <w:tcPr>
            <w:tcW w:w="3025" w:type="dxa"/>
          </w:tcPr>
          <w:p w:rsidR="00D82E60" w:rsidRPr="00E34B70" w:rsidRDefault="00D82E60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D82E60" w:rsidRPr="00E34B70" w:rsidRDefault="00D82E60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D82E60" w:rsidRPr="00E34B70" w:rsidRDefault="00D82E60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C29FE" w:rsidTr="00B075CE">
        <w:tc>
          <w:tcPr>
            <w:tcW w:w="1350" w:type="dxa"/>
          </w:tcPr>
          <w:p w:rsidR="007C29FE" w:rsidRPr="00763D63" w:rsidRDefault="007C29FE" w:rsidP="000973D8">
            <w:pPr>
              <w:rPr>
                <w:bCs/>
              </w:rPr>
            </w:pPr>
          </w:p>
          <w:p w:rsidR="007C29FE" w:rsidRPr="00763D63" w:rsidRDefault="007C29FE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t>0816110102</w:t>
            </w:r>
            <w:proofErr w:type="gramEnd"/>
          </w:p>
        </w:tc>
        <w:tc>
          <w:tcPr>
            <w:tcW w:w="1687" w:type="dxa"/>
          </w:tcPr>
          <w:p w:rsidR="007C29FE" w:rsidRPr="00763D63" w:rsidRDefault="007C29FE" w:rsidP="00763D63">
            <w:pPr>
              <w:jc w:val="center"/>
              <w:rPr>
                <w:bCs/>
              </w:rPr>
            </w:pPr>
          </w:p>
          <w:p w:rsidR="007C29FE" w:rsidRPr="00763D63" w:rsidRDefault="007C29FE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 xml:space="preserve"> FATMA ŞİMAL KAVAK</w:t>
            </w:r>
          </w:p>
        </w:tc>
        <w:tc>
          <w:tcPr>
            <w:tcW w:w="3025" w:type="dxa"/>
          </w:tcPr>
          <w:p w:rsidR="007C29FE" w:rsidRPr="00E34B70" w:rsidRDefault="007C29F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7C29FE" w:rsidRPr="00E34B70" w:rsidRDefault="007C29F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7C29FE" w:rsidRPr="00E34B70" w:rsidRDefault="007C29FE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5A641F" w:rsidTr="00B075CE">
        <w:tc>
          <w:tcPr>
            <w:tcW w:w="1350" w:type="dxa"/>
          </w:tcPr>
          <w:p w:rsidR="005A641F" w:rsidRPr="00763D63" w:rsidRDefault="005A641F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t>081711049</w:t>
            </w:r>
            <w:proofErr w:type="gramEnd"/>
          </w:p>
        </w:tc>
        <w:tc>
          <w:tcPr>
            <w:tcW w:w="1687" w:type="dxa"/>
          </w:tcPr>
          <w:p w:rsidR="005A641F" w:rsidRPr="00763D63" w:rsidRDefault="005A641F" w:rsidP="00763D63">
            <w:pPr>
              <w:jc w:val="center"/>
              <w:rPr>
                <w:bCs/>
              </w:rPr>
            </w:pPr>
            <w:r w:rsidRPr="00763D63">
              <w:rPr>
                <w:bCs/>
              </w:rPr>
              <w:t>Derya Çar</w:t>
            </w:r>
          </w:p>
        </w:tc>
        <w:tc>
          <w:tcPr>
            <w:tcW w:w="3025" w:type="dxa"/>
          </w:tcPr>
          <w:p w:rsidR="005A641F" w:rsidRPr="00E34B70" w:rsidRDefault="005A641F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</w:t>
            </w:r>
            <w:r w:rsidRPr="00E34B70">
              <w:rPr>
                <w:bCs/>
              </w:rPr>
              <w:lastRenderedPageBreak/>
              <w:t>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5A641F" w:rsidRPr="00E34B70" w:rsidRDefault="005A641F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lastRenderedPageBreak/>
              <w:t>EKO2209 İSTATİSTİK I</w:t>
            </w:r>
          </w:p>
        </w:tc>
        <w:tc>
          <w:tcPr>
            <w:tcW w:w="1579" w:type="dxa"/>
          </w:tcPr>
          <w:p w:rsidR="005A641F" w:rsidRPr="00E34B70" w:rsidRDefault="005A641F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Uygun bulunmuştur. </w:t>
            </w:r>
            <w:r w:rsidRPr="00E34B70">
              <w:rPr>
                <w:bCs/>
              </w:rPr>
              <w:lastRenderedPageBreak/>
              <w:t>Onaylandı.</w:t>
            </w:r>
          </w:p>
        </w:tc>
      </w:tr>
      <w:tr w:rsidR="00763D63" w:rsidTr="00B075CE">
        <w:tc>
          <w:tcPr>
            <w:tcW w:w="1350" w:type="dxa"/>
          </w:tcPr>
          <w:p w:rsidR="00763D63" w:rsidRPr="00763D63" w:rsidRDefault="00763D63" w:rsidP="000973D8">
            <w:pPr>
              <w:rPr>
                <w:bCs/>
              </w:rPr>
            </w:pPr>
            <w:proofErr w:type="gramStart"/>
            <w:r w:rsidRPr="00763D63">
              <w:rPr>
                <w:bCs/>
              </w:rPr>
              <w:lastRenderedPageBreak/>
              <w:t>081711147</w:t>
            </w:r>
            <w:proofErr w:type="gramEnd"/>
          </w:p>
        </w:tc>
        <w:tc>
          <w:tcPr>
            <w:tcW w:w="1687" w:type="dxa"/>
          </w:tcPr>
          <w:p w:rsidR="00763D63" w:rsidRPr="00763D63" w:rsidRDefault="00763D63" w:rsidP="00763D63">
            <w:pPr>
              <w:jc w:val="center"/>
              <w:rPr>
                <w:bCs/>
              </w:rPr>
            </w:pPr>
            <w:proofErr w:type="spellStart"/>
            <w:r w:rsidRPr="00763D63">
              <w:rPr>
                <w:bCs/>
              </w:rPr>
              <w:t>İkra</w:t>
            </w:r>
            <w:proofErr w:type="spellEnd"/>
            <w:r w:rsidRPr="00763D63">
              <w:rPr>
                <w:bCs/>
              </w:rPr>
              <w:t xml:space="preserve"> ALTINSOY</w:t>
            </w:r>
          </w:p>
        </w:tc>
        <w:tc>
          <w:tcPr>
            <w:tcW w:w="3025" w:type="dxa"/>
          </w:tcPr>
          <w:p w:rsidR="00763D63" w:rsidRPr="00E34B70" w:rsidRDefault="00763D63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763D63" w:rsidRPr="00E34B70" w:rsidRDefault="00763D63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763D63" w:rsidRPr="00E34B70" w:rsidRDefault="00763D63" w:rsidP="00763D6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A7B9F" w:rsidTr="00B075CE">
        <w:tc>
          <w:tcPr>
            <w:tcW w:w="1350" w:type="dxa"/>
          </w:tcPr>
          <w:p w:rsidR="00DA7B9F" w:rsidRPr="00150679" w:rsidRDefault="00DA7B9F" w:rsidP="000973D8">
            <w:pPr>
              <w:rPr>
                <w:bCs/>
              </w:rPr>
            </w:pPr>
            <w:r w:rsidRPr="00150679">
              <w:rPr>
                <w:bCs/>
              </w:rPr>
              <w:t>081911082</w:t>
            </w:r>
          </w:p>
        </w:tc>
        <w:tc>
          <w:tcPr>
            <w:tcW w:w="1687" w:type="dxa"/>
          </w:tcPr>
          <w:p w:rsidR="00DA7B9F" w:rsidRPr="00150679" w:rsidRDefault="00DA7B9F" w:rsidP="00150679">
            <w:pPr>
              <w:jc w:val="center"/>
              <w:rPr>
                <w:bCs/>
              </w:rPr>
            </w:pPr>
            <w:r w:rsidRPr="00150679">
              <w:rPr>
                <w:bCs/>
              </w:rPr>
              <w:t xml:space="preserve"> Asude Beyza UÇUCU</w:t>
            </w:r>
          </w:p>
        </w:tc>
        <w:tc>
          <w:tcPr>
            <w:tcW w:w="3025" w:type="dxa"/>
          </w:tcPr>
          <w:p w:rsidR="00DA7B9F" w:rsidRPr="00CC1109" w:rsidRDefault="00DA7B9F" w:rsidP="00150679">
            <w:pPr>
              <w:jc w:val="center"/>
              <w:rPr>
                <w:bCs/>
              </w:rPr>
            </w:pPr>
            <w:r w:rsidRPr="00CC1109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DA7B9F" w:rsidRPr="00CC1109" w:rsidRDefault="00DA7B9F" w:rsidP="00150679">
            <w:pPr>
              <w:jc w:val="center"/>
              <w:rPr>
                <w:bCs/>
              </w:rPr>
            </w:pPr>
            <w:r w:rsidRPr="00CC1109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DA7B9F" w:rsidRPr="00CC1109" w:rsidRDefault="00DA7B9F" w:rsidP="00150679">
            <w:pPr>
              <w:jc w:val="center"/>
              <w:rPr>
                <w:bCs/>
              </w:rPr>
            </w:pPr>
            <w:r w:rsidRPr="00CC1109">
              <w:rPr>
                <w:bCs/>
              </w:rPr>
              <w:t>Uygun bulunmuştur. Onaylandı.</w:t>
            </w:r>
          </w:p>
        </w:tc>
      </w:tr>
      <w:tr w:rsidR="00DA7B9F" w:rsidTr="002516E7">
        <w:tc>
          <w:tcPr>
            <w:tcW w:w="1350" w:type="dxa"/>
            <w:vAlign w:val="center"/>
          </w:tcPr>
          <w:p w:rsidR="00DA7B9F" w:rsidRPr="00616A19" w:rsidRDefault="00DA7B9F" w:rsidP="000973D8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081711034</w:t>
            </w:r>
            <w:proofErr w:type="gramEnd"/>
          </w:p>
        </w:tc>
        <w:tc>
          <w:tcPr>
            <w:tcW w:w="1687" w:type="dxa"/>
            <w:vAlign w:val="center"/>
          </w:tcPr>
          <w:p w:rsidR="00DA7B9F" w:rsidRPr="00616A19" w:rsidRDefault="00DA7B9F" w:rsidP="00DA7B9F">
            <w:pPr>
              <w:jc w:val="center"/>
              <w:rPr>
                <w:bCs/>
              </w:rPr>
            </w:pPr>
            <w:r w:rsidRPr="00616A19">
              <w:rPr>
                <w:bCs/>
              </w:rPr>
              <w:t>Fadime Savaş</w:t>
            </w:r>
          </w:p>
        </w:tc>
        <w:tc>
          <w:tcPr>
            <w:tcW w:w="3025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A7B9F" w:rsidTr="00B075CE">
        <w:tc>
          <w:tcPr>
            <w:tcW w:w="1350" w:type="dxa"/>
          </w:tcPr>
          <w:p w:rsidR="00DA7B9F" w:rsidRPr="00763D63" w:rsidRDefault="00DA7B9F" w:rsidP="000973D8">
            <w:pPr>
              <w:rPr>
                <w:bCs/>
              </w:rPr>
            </w:pPr>
            <w:proofErr w:type="gramStart"/>
            <w:r>
              <w:rPr>
                <w:bCs/>
              </w:rPr>
              <w:t>081711131</w:t>
            </w:r>
            <w:proofErr w:type="gramEnd"/>
          </w:p>
        </w:tc>
        <w:tc>
          <w:tcPr>
            <w:tcW w:w="1687" w:type="dxa"/>
          </w:tcPr>
          <w:p w:rsidR="00DA7B9F" w:rsidRPr="00763D63" w:rsidRDefault="00DA7B9F" w:rsidP="00DA7B9F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Guvanc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Yoldashov</w:t>
            </w:r>
            <w:proofErr w:type="spellEnd"/>
          </w:p>
        </w:tc>
        <w:tc>
          <w:tcPr>
            <w:tcW w:w="3025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A7B9F" w:rsidTr="00B075CE">
        <w:tc>
          <w:tcPr>
            <w:tcW w:w="1350" w:type="dxa"/>
          </w:tcPr>
          <w:p w:rsidR="00DA7B9F" w:rsidRPr="00763D63" w:rsidRDefault="00DA7B9F" w:rsidP="000973D8">
            <w:pPr>
              <w:rPr>
                <w:bCs/>
              </w:rPr>
            </w:pPr>
            <w:proofErr w:type="gramStart"/>
            <w:r>
              <w:rPr>
                <w:bCs/>
              </w:rPr>
              <w:t>0816110108</w:t>
            </w:r>
            <w:proofErr w:type="gramEnd"/>
          </w:p>
        </w:tc>
        <w:tc>
          <w:tcPr>
            <w:tcW w:w="1687" w:type="dxa"/>
          </w:tcPr>
          <w:p w:rsidR="00DA7B9F" w:rsidRPr="00763D63" w:rsidRDefault="00DA7B9F" w:rsidP="00DA7B9F">
            <w:pPr>
              <w:jc w:val="center"/>
              <w:rPr>
                <w:bCs/>
              </w:rPr>
            </w:pPr>
            <w:r>
              <w:rPr>
                <w:bCs/>
              </w:rPr>
              <w:t>Vahide Ömer</w:t>
            </w:r>
          </w:p>
        </w:tc>
        <w:tc>
          <w:tcPr>
            <w:tcW w:w="3025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DA7B9F" w:rsidRPr="00E34B70" w:rsidRDefault="00DA7B9F" w:rsidP="00DA7B9F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B4042A" w:rsidTr="00B075CE">
        <w:tc>
          <w:tcPr>
            <w:tcW w:w="1350" w:type="dxa"/>
          </w:tcPr>
          <w:p w:rsidR="00B4042A" w:rsidRPr="00763D63" w:rsidRDefault="00B4042A" w:rsidP="000973D8">
            <w:pPr>
              <w:rPr>
                <w:bCs/>
              </w:rPr>
            </w:pPr>
            <w:proofErr w:type="gramStart"/>
            <w:r>
              <w:rPr>
                <w:bCs/>
              </w:rPr>
              <w:t>0816110108</w:t>
            </w:r>
            <w:proofErr w:type="gramEnd"/>
          </w:p>
        </w:tc>
        <w:tc>
          <w:tcPr>
            <w:tcW w:w="1687" w:type="dxa"/>
          </w:tcPr>
          <w:p w:rsidR="00B4042A" w:rsidRPr="00763D63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>Vahide Ömer</w:t>
            </w:r>
          </w:p>
        </w:tc>
        <w:tc>
          <w:tcPr>
            <w:tcW w:w="3025" w:type="dxa"/>
          </w:tcPr>
          <w:p w:rsidR="00B4042A" w:rsidRPr="00E34B70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PSİ4075 Sosyal Psikolojide Çağdaş Konular </w:t>
            </w:r>
          </w:p>
        </w:tc>
        <w:tc>
          <w:tcPr>
            <w:tcW w:w="2106" w:type="dxa"/>
          </w:tcPr>
          <w:p w:rsidR="00B4042A" w:rsidRPr="00E34B70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>PSİ2004d Sosyal Psikoloji II</w:t>
            </w:r>
          </w:p>
        </w:tc>
        <w:tc>
          <w:tcPr>
            <w:tcW w:w="1579" w:type="dxa"/>
          </w:tcPr>
          <w:p w:rsidR="00B4042A" w:rsidRPr="00E34B70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B4042A" w:rsidTr="00B075CE">
        <w:tc>
          <w:tcPr>
            <w:tcW w:w="1350" w:type="dxa"/>
          </w:tcPr>
          <w:p w:rsidR="00B4042A" w:rsidRPr="00763D63" w:rsidRDefault="00B4042A" w:rsidP="000973D8">
            <w:pPr>
              <w:rPr>
                <w:bCs/>
              </w:rPr>
            </w:pPr>
            <w:proofErr w:type="gramStart"/>
            <w:r>
              <w:rPr>
                <w:bCs/>
              </w:rPr>
              <w:t>0816110108</w:t>
            </w:r>
            <w:proofErr w:type="gramEnd"/>
          </w:p>
        </w:tc>
        <w:tc>
          <w:tcPr>
            <w:tcW w:w="1687" w:type="dxa"/>
          </w:tcPr>
          <w:p w:rsidR="00B4042A" w:rsidRPr="00763D63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>Vahide Ömer</w:t>
            </w:r>
          </w:p>
        </w:tc>
        <w:tc>
          <w:tcPr>
            <w:tcW w:w="3025" w:type="dxa"/>
          </w:tcPr>
          <w:p w:rsidR="00B4042A" w:rsidRPr="00E34B70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SSY2008 Sosyoloji Tarihi II </w:t>
            </w:r>
            <w:r w:rsidRPr="00E34B70">
              <w:rPr>
                <w:bCs/>
              </w:rPr>
              <w:t>(BUÜ Fen-Edebiyat Fakültesi-</w:t>
            </w:r>
            <w:r>
              <w:rPr>
                <w:bCs/>
              </w:rPr>
              <w:t>Sosyoloji</w:t>
            </w:r>
            <w:r w:rsidRPr="00E34B70">
              <w:rPr>
                <w:bCs/>
              </w:rPr>
              <w:t xml:space="preserve"> Bölümü)</w:t>
            </w:r>
          </w:p>
        </w:tc>
        <w:tc>
          <w:tcPr>
            <w:tcW w:w="2106" w:type="dxa"/>
          </w:tcPr>
          <w:p w:rsidR="00B4042A" w:rsidRPr="00E34B70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>SSY1071 Sosyolojiye Başlangıç</w:t>
            </w:r>
          </w:p>
        </w:tc>
        <w:tc>
          <w:tcPr>
            <w:tcW w:w="1579" w:type="dxa"/>
          </w:tcPr>
          <w:p w:rsidR="00B4042A" w:rsidRPr="00E34B70" w:rsidRDefault="00B4042A" w:rsidP="00B4042A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B4042A" w:rsidTr="00B075CE">
        <w:tc>
          <w:tcPr>
            <w:tcW w:w="1350" w:type="dxa"/>
          </w:tcPr>
          <w:p w:rsidR="00B4042A" w:rsidRPr="00150679" w:rsidRDefault="00B4042A" w:rsidP="000973D8">
            <w:pPr>
              <w:rPr>
                <w:bCs/>
              </w:rPr>
            </w:pPr>
            <w:proofErr w:type="gramStart"/>
            <w:r w:rsidRPr="00150679">
              <w:rPr>
                <w:bCs/>
              </w:rPr>
              <w:t>081811086</w:t>
            </w:r>
            <w:proofErr w:type="gramEnd"/>
          </w:p>
        </w:tc>
        <w:tc>
          <w:tcPr>
            <w:tcW w:w="1687" w:type="dxa"/>
          </w:tcPr>
          <w:p w:rsidR="00B4042A" w:rsidRPr="00150679" w:rsidRDefault="00B4042A" w:rsidP="00150679">
            <w:pPr>
              <w:jc w:val="center"/>
              <w:rPr>
                <w:bCs/>
              </w:rPr>
            </w:pPr>
            <w:r w:rsidRPr="00150679">
              <w:rPr>
                <w:bCs/>
              </w:rPr>
              <w:t>Dilek ALİOĞLU</w:t>
            </w:r>
          </w:p>
          <w:p w:rsidR="00B4042A" w:rsidRPr="00150679" w:rsidRDefault="00B4042A" w:rsidP="00150679">
            <w:pPr>
              <w:jc w:val="center"/>
              <w:rPr>
                <w:bCs/>
              </w:rPr>
            </w:pPr>
          </w:p>
        </w:tc>
        <w:tc>
          <w:tcPr>
            <w:tcW w:w="3025" w:type="dxa"/>
          </w:tcPr>
          <w:p w:rsidR="00B4042A" w:rsidRPr="00E34B70" w:rsidRDefault="00B4042A" w:rsidP="00150679">
            <w:pPr>
              <w:pStyle w:val="TableParagraph"/>
              <w:jc w:val="center"/>
              <w:rPr>
                <w:rFonts w:asciiTheme="minorHAnsi" w:eastAsiaTheme="minorHAnsi" w:hAnsiTheme="minorHAnsi" w:cstheme="minorBidi"/>
                <w:bCs/>
              </w:rPr>
            </w:pPr>
            <w:r w:rsidRPr="00E34B70">
              <w:rPr>
                <w:rFonts w:asciiTheme="minorHAnsi" w:eastAsiaTheme="minorHAnsi" w:hAnsiTheme="minorHAnsi" w:cstheme="minorBidi"/>
                <w:bCs/>
              </w:rPr>
              <w:t xml:space="preserve">EKO2204 </w:t>
            </w:r>
            <w:proofErr w:type="spellStart"/>
            <w:r w:rsidRPr="00E34B70">
              <w:rPr>
                <w:rFonts w:asciiTheme="minorHAnsi" w:eastAsiaTheme="minorHAnsi" w:hAnsiTheme="minorHAnsi" w:cstheme="minorBidi"/>
                <w:bCs/>
              </w:rPr>
              <w:t>Çıkarımsal</w:t>
            </w:r>
            <w:proofErr w:type="spellEnd"/>
            <w:r w:rsidRPr="00E34B70">
              <w:rPr>
                <w:rFonts w:asciiTheme="minorHAnsi" w:eastAsiaTheme="minorHAnsi" w:hAnsiTheme="minorHAnsi" w:cstheme="minorBidi"/>
                <w:bCs/>
              </w:rPr>
              <w:t xml:space="preserve"> İ</w:t>
            </w:r>
            <w:r>
              <w:rPr>
                <w:rFonts w:asciiTheme="minorHAnsi" w:eastAsiaTheme="minorHAnsi" w:hAnsiTheme="minorHAnsi" w:cstheme="minorBidi"/>
                <w:bCs/>
              </w:rPr>
              <w:t xml:space="preserve">statistik </w:t>
            </w:r>
            <w:r w:rsidRPr="00E34B70">
              <w:rPr>
                <w:rFonts w:asciiTheme="minorHAnsi" w:eastAsiaTheme="minorHAnsi" w:hAnsiTheme="minorHAnsi" w:cstheme="minorBidi"/>
                <w:bCs/>
              </w:rPr>
              <w:t>(BUÜ İktisadi ve İdari Bilimler Fakültesi)</w:t>
            </w:r>
          </w:p>
        </w:tc>
        <w:tc>
          <w:tcPr>
            <w:tcW w:w="2106" w:type="dxa"/>
          </w:tcPr>
          <w:p w:rsidR="00B4042A" w:rsidRPr="00E34B70" w:rsidRDefault="00B4042A" w:rsidP="00150679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579" w:type="dxa"/>
          </w:tcPr>
          <w:p w:rsidR="00B4042A" w:rsidRPr="00E34B70" w:rsidRDefault="00B4042A" w:rsidP="00150679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A56CED" w:rsidTr="00B075CE">
        <w:tc>
          <w:tcPr>
            <w:tcW w:w="1350" w:type="dxa"/>
          </w:tcPr>
          <w:p w:rsidR="00A56CED" w:rsidRPr="00150679" w:rsidRDefault="00A56CED" w:rsidP="000973D8">
            <w:pPr>
              <w:rPr>
                <w:bCs/>
              </w:rPr>
            </w:pPr>
            <w:r w:rsidRPr="00150679">
              <w:rPr>
                <w:bCs/>
              </w:rPr>
              <w:t xml:space="preserve">  </w:t>
            </w:r>
            <w:r w:rsidR="00F659F8">
              <w:rPr>
                <w:bCs/>
              </w:rPr>
              <w:t xml:space="preserve"> </w:t>
            </w:r>
            <w:proofErr w:type="gramStart"/>
            <w:r w:rsidRPr="00150679">
              <w:rPr>
                <w:bCs/>
              </w:rPr>
              <w:t>081811136</w:t>
            </w:r>
            <w:proofErr w:type="gramEnd"/>
          </w:p>
        </w:tc>
        <w:tc>
          <w:tcPr>
            <w:tcW w:w="1687" w:type="dxa"/>
          </w:tcPr>
          <w:p w:rsidR="00A56CED" w:rsidRPr="00150679" w:rsidRDefault="00A56CED" w:rsidP="00150679">
            <w:pPr>
              <w:jc w:val="center"/>
              <w:rPr>
                <w:bCs/>
              </w:rPr>
            </w:pPr>
            <w:r w:rsidRPr="00150679">
              <w:rPr>
                <w:bCs/>
              </w:rPr>
              <w:t>Çiğdem KADIOĞLU</w:t>
            </w:r>
          </w:p>
        </w:tc>
        <w:tc>
          <w:tcPr>
            <w:tcW w:w="3025" w:type="dxa"/>
          </w:tcPr>
          <w:p w:rsidR="00A56CED" w:rsidRPr="00E34B70" w:rsidRDefault="00A56CED" w:rsidP="00150679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</w:t>
            </w:r>
            <w:r>
              <w:rPr>
                <w:bCs/>
              </w:rPr>
              <w:t>1</w:t>
            </w:r>
            <w:r w:rsidRPr="00E34B70">
              <w:rPr>
                <w:bCs/>
              </w:rPr>
              <w:t xml:space="preserve"> </w:t>
            </w:r>
            <w:proofErr w:type="spellStart"/>
            <w:r w:rsidRPr="00E34B70">
              <w:rPr>
                <w:bCs/>
              </w:rPr>
              <w:t>Çıkarımsal</w:t>
            </w:r>
            <w:proofErr w:type="spellEnd"/>
            <w:r w:rsidRPr="00E34B70">
              <w:rPr>
                <w:bCs/>
              </w:rPr>
              <w:t xml:space="preserve"> İ</w:t>
            </w:r>
            <w:r>
              <w:rPr>
                <w:bCs/>
              </w:rPr>
              <w:t xml:space="preserve">statistik </w:t>
            </w:r>
            <w:r w:rsidRPr="00E34B70">
              <w:rPr>
                <w:bCs/>
              </w:rPr>
              <w:t>(BUÜ İktisadi ve İdari Bilimler Fakültesi)</w:t>
            </w:r>
          </w:p>
        </w:tc>
        <w:tc>
          <w:tcPr>
            <w:tcW w:w="2106" w:type="dxa"/>
          </w:tcPr>
          <w:p w:rsidR="00A56CED" w:rsidRPr="00E34B70" w:rsidRDefault="00A56CED" w:rsidP="00150679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579" w:type="dxa"/>
          </w:tcPr>
          <w:p w:rsidR="00A56CED" w:rsidRPr="00E34B70" w:rsidRDefault="00A56CED" w:rsidP="00150679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783E67" w:rsidTr="00B075CE">
        <w:tc>
          <w:tcPr>
            <w:tcW w:w="1350" w:type="dxa"/>
          </w:tcPr>
          <w:p w:rsidR="00783E67" w:rsidRPr="00150679" w:rsidRDefault="00783E67" w:rsidP="000973D8">
            <w:pPr>
              <w:rPr>
                <w:bCs/>
              </w:rPr>
            </w:pPr>
            <w:proofErr w:type="gramStart"/>
            <w:r w:rsidRPr="00150679">
              <w:rPr>
                <w:bCs/>
              </w:rPr>
              <w:t>081711053</w:t>
            </w:r>
            <w:proofErr w:type="gramEnd"/>
          </w:p>
        </w:tc>
        <w:tc>
          <w:tcPr>
            <w:tcW w:w="1687" w:type="dxa"/>
          </w:tcPr>
          <w:p w:rsidR="00783E67" w:rsidRPr="00150679" w:rsidRDefault="00783E67" w:rsidP="00150679">
            <w:pPr>
              <w:jc w:val="center"/>
              <w:rPr>
                <w:bCs/>
              </w:rPr>
            </w:pPr>
            <w:r w:rsidRPr="00150679">
              <w:rPr>
                <w:bCs/>
              </w:rPr>
              <w:t xml:space="preserve">BEYZANUR EKİNCİ </w:t>
            </w:r>
          </w:p>
        </w:tc>
        <w:tc>
          <w:tcPr>
            <w:tcW w:w="3025" w:type="dxa"/>
          </w:tcPr>
          <w:p w:rsidR="00783E67" w:rsidRPr="00E34B70" w:rsidRDefault="00783E67" w:rsidP="00150679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783E67" w:rsidRPr="00E34B70" w:rsidRDefault="00783E67" w:rsidP="00150679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783E67" w:rsidRPr="00E34B70" w:rsidRDefault="00783E67" w:rsidP="00150679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CC1109" w:rsidTr="00B075CE">
        <w:tc>
          <w:tcPr>
            <w:tcW w:w="1350" w:type="dxa"/>
          </w:tcPr>
          <w:p w:rsidR="00CC1109" w:rsidRPr="00150679" w:rsidRDefault="00CC1109" w:rsidP="000973D8">
            <w:pPr>
              <w:rPr>
                <w:bCs/>
              </w:rPr>
            </w:pPr>
            <w:proofErr w:type="gramStart"/>
            <w:r w:rsidRPr="00150679">
              <w:rPr>
                <w:bCs/>
              </w:rPr>
              <w:t>081811147</w:t>
            </w:r>
            <w:proofErr w:type="gramEnd"/>
          </w:p>
        </w:tc>
        <w:tc>
          <w:tcPr>
            <w:tcW w:w="1687" w:type="dxa"/>
          </w:tcPr>
          <w:p w:rsidR="00CC1109" w:rsidRPr="00150679" w:rsidRDefault="00CC1109" w:rsidP="00150679">
            <w:pPr>
              <w:jc w:val="center"/>
              <w:rPr>
                <w:bCs/>
              </w:rPr>
            </w:pPr>
            <w:r w:rsidRPr="00150679">
              <w:rPr>
                <w:bCs/>
              </w:rPr>
              <w:t>Defne Tunalı</w:t>
            </w:r>
          </w:p>
        </w:tc>
        <w:tc>
          <w:tcPr>
            <w:tcW w:w="3025" w:type="dxa"/>
          </w:tcPr>
          <w:p w:rsidR="00CC1109" w:rsidRPr="00E34B70" w:rsidRDefault="00CC1109" w:rsidP="00150679">
            <w:pPr>
              <w:jc w:val="center"/>
              <w:rPr>
                <w:bCs/>
              </w:rPr>
            </w:pPr>
            <w:r>
              <w:rPr>
                <w:bCs/>
              </w:rPr>
              <w:t>KAM1103 Sosyoloji</w:t>
            </w:r>
          </w:p>
        </w:tc>
        <w:tc>
          <w:tcPr>
            <w:tcW w:w="2106" w:type="dxa"/>
          </w:tcPr>
          <w:p w:rsidR="00CC1109" w:rsidRPr="00E34B70" w:rsidRDefault="00CC1109" w:rsidP="00150679">
            <w:pPr>
              <w:jc w:val="center"/>
              <w:rPr>
                <w:bCs/>
              </w:rPr>
            </w:pPr>
            <w:r>
              <w:rPr>
                <w:bCs/>
              </w:rPr>
              <w:t>SSY1071 Sosyolojiye Başlangıç</w:t>
            </w:r>
          </w:p>
        </w:tc>
        <w:tc>
          <w:tcPr>
            <w:tcW w:w="1579" w:type="dxa"/>
          </w:tcPr>
          <w:p w:rsidR="00CC1109" w:rsidRPr="00E34B70" w:rsidRDefault="00CC1109" w:rsidP="00150679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F659F8" w:rsidTr="00B075CE">
        <w:tc>
          <w:tcPr>
            <w:tcW w:w="1350" w:type="dxa"/>
          </w:tcPr>
          <w:p w:rsidR="00F659F8" w:rsidRPr="00F659F8" w:rsidRDefault="00F659F8" w:rsidP="000973D8">
            <w:pPr>
              <w:rPr>
                <w:bCs/>
              </w:rPr>
            </w:pPr>
            <w:proofErr w:type="gramStart"/>
            <w:r w:rsidRPr="00F659F8">
              <w:rPr>
                <w:bCs/>
              </w:rPr>
              <w:t>081711002</w:t>
            </w:r>
            <w:proofErr w:type="gramEnd"/>
          </w:p>
        </w:tc>
        <w:tc>
          <w:tcPr>
            <w:tcW w:w="1687" w:type="dxa"/>
          </w:tcPr>
          <w:p w:rsidR="00F659F8" w:rsidRPr="00F659F8" w:rsidRDefault="00F659F8" w:rsidP="00F659F8">
            <w:pPr>
              <w:jc w:val="center"/>
              <w:rPr>
                <w:bCs/>
              </w:rPr>
            </w:pPr>
            <w:r w:rsidRPr="00F659F8">
              <w:rPr>
                <w:bCs/>
              </w:rPr>
              <w:t>NİHAL HACIOĞLU</w:t>
            </w:r>
          </w:p>
        </w:tc>
        <w:tc>
          <w:tcPr>
            <w:tcW w:w="3025" w:type="dxa"/>
          </w:tcPr>
          <w:p w:rsidR="00F659F8" w:rsidRPr="00E34B70" w:rsidRDefault="00F659F8" w:rsidP="00F659F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F659F8" w:rsidRPr="00E34B70" w:rsidRDefault="00F659F8" w:rsidP="00F659F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F659F8" w:rsidRPr="00E34B70" w:rsidRDefault="00F659F8" w:rsidP="00F659F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F659F8" w:rsidTr="00B075CE">
        <w:tc>
          <w:tcPr>
            <w:tcW w:w="1350" w:type="dxa"/>
          </w:tcPr>
          <w:p w:rsidR="00F659F8" w:rsidRPr="00F659F8" w:rsidRDefault="00F659F8" w:rsidP="000973D8">
            <w:pPr>
              <w:rPr>
                <w:bCs/>
              </w:rPr>
            </w:pPr>
            <w:proofErr w:type="gramStart"/>
            <w:r w:rsidRPr="00F659F8">
              <w:rPr>
                <w:bCs/>
              </w:rPr>
              <w:t>081911028</w:t>
            </w:r>
            <w:proofErr w:type="gramEnd"/>
          </w:p>
        </w:tc>
        <w:tc>
          <w:tcPr>
            <w:tcW w:w="1687" w:type="dxa"/>
          </w:tcPr>
          <w:p w:rsidR="00F659F8" w:rsidRPr="00F659F8" w:rsidRDefault="00F659F8" w:rsidP="00F659F8">
            <w:pPr>
              <w:jc w:val="center"/>
              <w:rPr>
                <w:bCs/>
              </w:rPr>
            </w:pPr>
            <w:proofErr w:type="spellStart"/>
            <w:r w:rsidRPr="00F659F8">
              <w:rPr>
                <w:bCs/>
              </w:rPr>
              <w:t>Heval</w:t>
            </w:r>
            <w:proofErr w:type="spellEnd"/>
            <w:r w:rsidRPr="00F659F8">
              <w:rPr>
                <w:bCs/>
              </w:rPr>
              <w:t xml:space="preserve"> Erdoğan</w:t>
            </w:r>
          </w:p>
        </w:tc>
        <w:tc>
          <w:tcPr>
            <w:tcW w:w="3025" w:type="dxa"/>
          </w:tcPr>
          <w:p w:rsidR="00F659F8" w:rsidRPr="00E34B70" w:rsidRDefault="00F659F8" w:rsidP="00F659F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</w:t>
            </w:r>
            <w:r>
              <w:rPr>
                <w:bCs/>
              </w:rPr>
              <w:t>1</w:t>
            </w:r>
            <w:r w:rsidRPr="00E34B70">
              <w:rPr>
                <w:bCs/>
              </w:rPr>
              <w:t xml:space="preserve"> </w:t>
            </w:r>
            <w:proofErr w:type="spellStart"/>
            <w:r w:rsidRPr="00E34B70">
              <w:rPr>
                <w:bCs/>
              </w:rPr>
              <w:t>Çıkarımsal</w:t>
            </w:r>
            <w:proofErr w:type="spellEnd"/>
            <w:r w:rsidRPr="00E34B70">
              <w:rPr>
                <w:bCs/>
              </w:rPr>
              <w:t xml:space="preserve"> İ</w:t>
            </w:r>
            <w:r>
              <w:rPr>
                <w:bCs/>
              </w:rPr>
              <w:t xml:space="preserve">statistik </w:t>
            </w:r>
            <w:r w:rsidRPr="00E34B70">
              <w:rPr>
                <w:bCs/>
              </w:rPr>
              <w:t>(BUÜ İktisadi ve İdari Bilimler Fakültesi)</w:t>
            </w:r>
          </w:p>
        </w:tc>
        <w:tc>
          <w:tcPr>
            <w:tcW w:w="2106" w:type="dxa"/>
          </w:tcPr>
          <w:p w:rsidR="00F659F8" w:rsidRPr="00E34B70" w:rsidRDefault="00F659F8" w:rsidP="00F659F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010 İSTATİSTİK II</w:t>
            </w:r>
          </w:p>
        </w:tc>
        <w:tc>
          <w:tcPr>
            <w:tcW w:w="1579" w:type="dxa"/>
          </w:tcPr>
          <w:p w:rsidR="00F659F8" w:rsidRPr="00E34B70" w:rsidRDefault="00F659F8" w:rsidP="00F659F8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A8299D" w:rsidTr="00B075CE">
        <w:tc>
          <w:tcPr>
            <w:tcW w:w="1350" w:type="dxa"/>
          </w:tcPr>
          <w:p w:rsidR="00A8299D" w:rsidRDefault="00A8299D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711014</w:t>
            </w:r>
            <w:proofErr w:type="gramEnd"/>
          </w:p>
        </w:tc>
        <w:tc>
          <w:tcPr>
            <w:tcW w:w="1687" w:type="dxa"/>
          </w:tcPr>
          <w:p w:rsidR="00A8299D" w:rsidRDefault="00A8299D" w:rsidP="00A8299D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eda Yalçın</w:t>
            </w:r>
          </w:p>
        </w:tc>
        <w:tc>
          <w:tcPr>
            <w:tcW w:w="3025" w:type="dxa"/>
          </w:tcPr>
          <w:p w:rsidR="00A8299D" w:rsidRPr="00E34B70" w:rsidRDefault="00A8299D" w:rsidP="00A8299D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RPD3003 Psikolojik Testler (BUÜ Eğitim Fakültesi Psikolojik </w:t>
            </w:r>
            <w:r w:rsidRPr="00E34B70">
              <w:rPr>
                <w:bCs/>
              </w:rPr>
              <w:lastRenderedPageBreak/>
              <w:t>Danışmanlık ve Rehberlik Bölümü)</w:t>
            </w:r>
          </w:p>
        </w:tc>
        <w:tc>
          <w:tcPr>
            <w:tcW w:w="2106" w:type="dxa"/>
          </w:tcPr>
          <w:p w:rsidR="00A8299D" w:rsidRPr="00E34B70" w:rsidRDefault="00A8299D" w:rsidP="00A8299D">
            <w:pPr>
              <w:jc w:val="center"/>
              <w:rPr>
                <w:bCs/>
              </w:rPr>
            </w:pPr>
            <w:r w:rsidRPr="00E34B70">
              <w:rPr>
                <w:bCs/>
              </w:rPr>
              <w:lastRenderedPageBreak/>
              <w:t>PSI4061 Psikolojik Testler</w:t>
            </w:r>
          </w:p>
        </w:tc>
        <w:tc>
          <w:tcPr>
            <w:tcW w:w="1579" w:type="dxa"/>
          </w:tcPr>
          <w:p w:rsidR="00A8299D" w:rsidRPr="00E34B70" w:rsidRDefault="00A8299D" w:rsidP="00A8299D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Uygun bulunmuştur. </w:t>
            </w:r>
            <w:r w:rsidRPr="00E34B70">
              <w:rPr>
                <w:bCs/>
              </w:rPr>
              <w:lastRenderedPageBreak/>
              <w:t>Onaylandı.</w:t>
            </w:r>
          </w:p>
        </w:tc>
      </w:tr>
      <w:tr w:rsidR="00A8299D" w:rsidTr="00B075CE">
        <w:tc>
          <w:tcPr>
            <w:tcW w:w="1350" w:type="dxa"/>
          </w:tcPr>
          <w:p w:rsidR="00A8299D" w:rsidRPr="00616A19" w:rsidRDefault="00A8299D" w:rsidP="000973D8">
            <w:pPr>
              <w:rPr>
                <w:bCs/>
              </w:rPr>
            </w:pPr>
          </w:p>
          <w:p w:rsidR="00A8299D" w:rsidRPr="00616A19" w:rsidRDefault="00A8299D" w:rsidP="000973D8">
            <w:pPr>
              <w:rPr>
                <w:bCs/>
              </w:rPr>
            </w:pPr>
            <w:proofErr w:type="gramStart"/>
            <w:r w:rsidRPr="00616A19">
              <w:rPr>
                <w:bCs/>
              </w:rPr>
              <w:t>081611092</w:t>
            </w:r>
            <w:proofErr w:type="gramEnd"/>
          </w:p>
        </w:tc>
        <w:tc>
          <w:tcPr>
            <w:tcW w:w="1687" w:type="dxa"/>
          </w:tcPr>
          <w:p w:rsidR="00A8299D" w:rsidRPr="00616A19" w:rsidRDefault="00A8299D" w:rsidP="00A8299D">
            <w:pPr>
              <w:jc w:val="center"/>
              <w:rPr>
                <w:bCs/>
              </w:rPr>
            </w:pPr>
          </w:p>
          <w:p w:rsidR="00A8299D" w:rsidRPr="00616A19" w:rsidRDefault="00A8299D" w:rsidP="00A8299D">
            <w:pPr>
              <w:jc w:val="center"/>
              <w:rPr>
                <w:bCs/>
              </w:rPr>
            </w:pPr>
            <w:r w:rsidRPr="00616A19">
              <w:rPr>
                <w:bCs/>
              </w:rPr>
              <w:t>Deniz Dilbaz</w:t>
            </w:r>
          </w:p>
        </w:tc>
        <w:tc>
          <w:tcPr>
            <w:tcW w:w="3025" w:type="dxa"/>
          </w:tcPr>
          <w:p w:rsidR="00A8299D" w:rsidRPr="00E34B70" w:rsidRDefault="00A8299D" w:rsidP="00A8299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A8299D" w:rsidRPr="00E34B70" w:rsidRDefault="00A8299D" w:rsidP="00A8299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A8299D" w:rsidRPr="00E34B70" w:rsidRDefault="00A8299D" w:rsidP="00A8299D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23651E" w:rsidTr="00B075CE">
        <w:tc>
          <w:tcPr>
            <w:tcW w:w="1350" w:type="dxa"/>
          </w:tcPr>
          <w:p w:rsidR="0023651E" w:rsidRDefault="0023651E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711016</w:t>
            </w:r>
            <w:proofErr w:type="gramEnd"/>
          </w:p>
        </w:tc>
        <w:tc>
          <w:tcPr>
            <w:tcW w:w="1687" w:type="dxa"/>
          </w:tcPr>
          <w:p w:rsidR="0023651E" w:rsidRDefault="0023651E" w:rsidP="0023651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Muhammet Emin </w:t>
            </w:r>
            <w:proofErr w:type="spellStart"/>
            <w:r>
              <w:rPr>
                <w:sz w:val="20"/>
              </w:rPr>
              <w:t>Koşkoş</w:t>
            </w:r>
            <w:proofErr w:type="spellEnd"/>
          </w:p>
        </w:tc>
        <w:tc>
          <w:tcPr>
            <w:tcW w:w="3025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23651E" w:rsidTr="00B075CE">
        <w:tc>
          <w:tcPr>
            <w:tcW w:w="1350" w:type="dxa"/>
          </w:tcPr>
          <w:p w:rsidR="0023651E" w:rsidRDefault="0023651E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711016</w:t>
            </w:r>
            <w:proofErr w:type="gramEnd"/>
          </w:p>
        </w:tc>
        <w:tc>
          <w:tcPr>
            <w:tcW w:w="1687" w:type="dxa"/>
          </w:tcPr>
          <w:p w:rsidR="0023651E" w:rsidRDefault="0023651E" w:rsidP="0023651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Muhammet Emin </w:t>
            </w:r>
            <w:proofErr w:type="spellStart"/>
            <w:r>
              <w:rPr>
                <w:sz w:val="20"/>
              </w:rPr>
              <w:t>Koşkoş</w:t>
            </w:r>
            <w:proofErr w:type="spellEnd"/>
          </w:p>
        </w:tc>
        <w:tc>
          <w:tcPr>
            <w:tcW w:w="3025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TDE4003 </w:t>
            </w:r>
            <w:r>
              <w:rPr>
                <w:bCs/>
              </w:rPr>
              <w:t xml:space="preserve">Batı Edebiyatı </w:t>
            </w:r>
            <w:r w:rsidRPr="00E34B70">
              <w:rPr>
                <w:bCs/>
              </w:rPr>
              <w:t>(BUÜ Fen-Edebiyat Fakültesi)</w:t>
            </w:r>
          </w:p>
        </w:tc>
        <w:tc>
          <w:tcPr>
            <w:tcW w:w="2106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TDE0504 BATI EDEBİYATI</w:t>
            </w:r>
          </w:p>
        </w:tc>
        <w:tc>
          <w:tcPr>
            <w:tcW w:w="1579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23651E" w:rsidTr="00B075CE">
        <w:tc>
          <w:tcPr>
            <w:tcW w:w="1350" w:type="dxa"/>
          </w:tcPr>
          <w:p w:rsidR="0023651E" w:rsidRDefault="0023651E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711016</w:t>
            </w:r>
            <w:proofErr w:type="gramEnd"/>
          </w:p>
        </w:tc>
        <w:tc>
          <w:tcPr>
            <w:tcW w:w="1687" w:type="dxa"/>
          </w:tcPr>
          <w:p w:rsidR="0023651E" w:rsidRDefault="0023651E" w:rsidP="0023651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Muhammet Emin </w:t>
            </w:r>
            <w:proofErr w:type="spellStart"/>
            <w:r>
              <w:rPr>
                <w:sz w:val="20"/>
              </w:rPr>
              <w:t>Koşkoş</w:t>
            </w:r>
            <w:proofErr w:type="spellEnd"/>
          </w:p>
        </w:tc>
        <w:tc>
          <w:tcPr>
            <w:tcW w:w="3025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23651E" w:rsidRPr="00E34B70" w:rsidRDefault="0023651E" w:rsidP="0023651E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356F61" w:rsidTr="00B075CE">
        <w:tc>
          <w:tcPr>
            <w:tcW w:w="1350" w:type="dxa"/>
          </w:tcPr>
          <w:p w:rsidR="00356F61" w:rsidRDefault="00356F61" w:rsidP="000973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proofErr w:type="gramStart"/>
            <w:r>
              <w:rPr>
                <w:color w:val="000000"/>
                <w:sz w:val="20"/>
                <w:szCs w:val="20"/>
              </w:rPr>
              <w:t>081911088</w:t>
            </w:r>
            <w:proofErr w:type="gramEnd"/>
          </w:p>
        </w:tc>
        <w:tc>
          <w:tcPr>
            <w:tcW w:w="1687" w:type="dxa"/>
          </w:tcPr>
          <w:p w:rsidR="00356F61" w:rsidRDefault="00356F61" w:rsidP="00356F6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URÇİN EBRAR KAYA</w:t>
            </w:r>
          </w:p>
        </w:tc>
        <w:tc>
          <w:tcPr>
            <w:tcW w:w="3025" w:type="dxa"/>
          </w:tcPr>
          <w:p w:rsidR="00356F61" w:rsidRPr="00E34B70" w:rsidRDefault="00356F61" w:rsidP="00356F61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RH1004 </w:t>
            </w:r>
            <w:r w:rsidRPr="000973D8">
              <w:rPr>
                <w:bCs/>
              </w:rPr>
              <w:t xml:space="preserve">Kültür Tarihi (Din, Bilim, </w:t>
            </w:r>
            <w:proofErr w:type="spellStart"/>
            <w:proofErr w:type="gramStart"/>
            <w:r w:rsidRPr="000973D8">
              <w:rPr>
                <w:bCs/>
              </w:rPr>
              <w:t>Eğitim,İletişim</w:t>
            </w:r>
            <w:proofErr w:type="spellEnd"/>
            <w:proofErr w:type="gramEnd"/>
            <w:r w:rsidRPr="000973D8">
              <w:rPr>
                <w:bCs/>
              </w:rPr>
              <w:t>)</w:t>
            </w:r>
          </w:p>
        </w:tc>
        <w:tc>
          <w:tcPr>
            <w:tcW w:w="2106" w:type="dxa"/>
          </w:tcPr>
          <w:p w:rsidR="00356F61" w:rsidRPr="00E34B70" w:rsidRDefault="00356F61" w:rsidP="00356F61">
            <w:pPr>
              <w:jc w:val="center"/>
              <w:rPr>
                <w:bCs/>
              </w:rPr>
            </w:pPr>
            <w:r>
              <w:rPr>
                <w:bCs/>
              </w:rPr>
              <w:t>TRH1074 Kültür Tarihi II</w:t>
            </w:r>
          </w:p>
        </w:tc>
        <w:tc>
          <w:tcPr>
            <w:tcW w:w="1579" w:type="dxa"/>
          </w:tcPr>
          <w:p w:rsidR="00356F61" w:rsidRPr="00E34B70" w:rsidRDefault="00356F61" w:rsidP="00356F61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7E1102" w:rsidTr="00B075CE">
        <w:tc>
          <w:tcPr>
            <w:tcW w:w="1350" w:type="dxa"/>
          </w:tcPr>
          <w:p w:rsidR="007E1102" w:rsidRDefault="007E1102" w:rsidP="000973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081911034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687" w:type="dxa"/>
          </w:tcPr>
          <w:p w:rsidR="007E1102" w:rsidRDefault="007E1102" w:rsidP="007E11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EYNEP ÖZDEMİR </w:t>
            </w:r>
          </w:p>
        </w:tc>
        <w:tc>
          <w:tcPr>
            <w:tcW w:w="3025" w:type="dxa"/>
          </w:tcPr>
          <w:p w:rsidR="007E1102" w:rsidRPr="00E34B70" w:rsidRDefault="007E1102" w:rsidP="000973D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</w:t>
            </w:r>
            <w:r>
              <w:rPr>
                <w:bCs/>
              </w:rPr>
              <w:t>2207</w:t>
            </w:r>
            <w:r w:rsidRPr="00E34B70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)</w:t>
            </w:r>
          </w:p>
        </w:tc>
        <w:tc>
          <w:tcPr>
            <w:tcW w:w="2106" w:type="dxa"/>
          </w:tcPr>
          <w:p w:rsidR="007E1102" w:rsidRPr="00E34B70" w:rsidRDefault="007E1102" w:rsidP="007E110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7E1102" w:rsidRPr="00E34B70" w:rsidRDefault="007E1102" w:rsidP="007E110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4846F8" w:rsidTr="00B075CE">
        <w:tc>
          <w:tcPr>
            <w:tcW w:w="1350" w:type="dxa"/>
          </w:tcPr>
          <w:p w:rsidR="004846F8" w:rsidRPr="00F659F8" w:rsidRDefault="004846F8" w:rsidP="000973D8">
            <w:pPr>
              <w:rPr>
                <w:bCs/>
              </w:rPr>
            </w:pPr>
            <w:proofErr w:type="gramStart"/>
            <w:r>
              <w:rPr>
                <w:bCs/>
              </w:rPr>
              <w:t>081811078</w:t>
            </w:r>
            <w:proofErr w:type="gramEnd"/>
          </w:p>
        </w:tc>
        <w:tc>
          <w:tcPr>
            <w:tcW w:w="1687" w:type="dxa"/>
          </w:tcPr>
          <w:p w:rsidR="004846F8" w:rsidRPr="00F659F8" w:rsidRDefault="004846F8" w:rsidP="004846F8">
            <w:pPr>
              <w:jc w:val="center"/>
              <w:rPr>
                <w:bCs/>
              </w:rPr>
            </w:pPr>
            <w:r>
              <w:rPr>
                <w:bCs/>
              </w:rPr>
              <w:t>Büşra Nur Güngör</w:t>
            </w:r>
          </w:p>
        </w:tc>
        <w:tc>
          <w:tcPr>
            <w:tcW w:w="3025" w:type="dxa"/>
          </w:tcPr>
          <w:p w:rsidR="004846F8" w:rsidRPr="00E34B70" w:rsidRDefault="004846F8" w:rsidP="004846F8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RH1004 </w:t>
            </w:r>
            <w:r w:rsidRPr="000973D8">
              <w:rPr>
                <w:bCs/>
              </w:rPr>
              <w:t xml:space="preserve">Kültür Tarihi (Din, Bilim, </w:t>
            </w:r>
            <w:proofErr w:type="spellStart"/>
            <w:proofErr w:type="gramStart"/>
            <w:r w:rsidRPr="000973D8">
              <w:rPr>
                <w:bCs/>
              </w:rPr>
              <w:t>Eğitim,İletişim</w:t>
            </w:r>
            <w:proofErr w:type="spellEnd"/>
            <w:proofErr w:type="gramEnd"/>
            <w:r w:rsidRPr="000973D8">
              <w:rPr>
                <w:bCs/>
              </w:rPr>
              <w:t>)</w:t>
            </w:r>
          </w:p>
        </w:tc>
        <w:tc>
          <w:tcPr>
            <w:tcW w:w="2106" w:type="dxa"/>
          </w:tcPr>
          <w:p w:rsidR="004846F8" w:rsidRPr="00E34B70" w:rsidRDefault="004846F8" w:rsidP="004846F8">
            <w:pPr>
              <w:jc w:val="center"/>
              <w:rPr>
                <w:bCs/>
              </w:rPr>
            </w:pPr>
            <w:r>
              <w:rPr>
                <w:bCs/>
              </w:rPr>
              <w:t>TRH1074 Kültür Tarihi II</w:t>
            </w:r>
          </w:p>
        </w:tc>
        <w:tc>
          <w:tcPr>
            <w:tcW w:w="1579" w:type="dxa"/>
          </w:tcPr>
          <w:p w:rsidR="004846F8" w:rsidRPr="00E34B70" w:rsidRDefault="004846F8" w:rsidP="004846F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81636" w:rsidTr="00B075CE">
        <w:tc>
          <w:tcPr>
            <w:tcW w:w="1350" w:type="dxa"/>
          </w:tcPr>
          <w:p w:rsidR="00D81636" w:rsidRDefault="00D81636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811163</w:t>
            </w:r>
            <w:proofErr w:type="gramEnd"/>
          </w:p>
        </w:tc>
        <w:tc>
          <w:tcPr>
            <w:tcW w:w="1687" w:type="dxa"/>
          </w:tcPr>
          <w:p w:rsidR="00D81636" w:rsidRDefault="00D81636" w:rsidP="00D8163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Gülnur Bulut</w:t>
            </w:r>
          </w:p>
        </w:tc>
        <w:tc>
          <w:tcPr>
            <w:tcW w:w="3025" w:type="dxa"/>
          </w:tcPr>
          <w:p w:rsidR="00D81636" w:rsidRPr="00E34B70" w:rsidRDefault="00D81636" w:rsidP="00D81636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D81636" w:rsidRPr="00E34B70" w:rsidRDefault="00D81636" w:rsidP="00D81636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D81636" w:rsidRPr="00E34B70" w:rsidRDefault="00D81636" w:rsidP="00D81636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81636" w:rsidTr="00B075CE">
        <w:tc>
          <w:tcPr>
            <w:tcW w:w="1350" w:type="dxa"/>
          </w:tcPr>
          <w:p w:rsidR="00D81636" w:rsidRDefault="00D81636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811008</w:t>
            </w:r>
            <w:proofErr w:type="gramEnd"/>
          </w:p>
        </w:tc>
        <w:tc>
          <w:tcPr>
            <w:tcW w:w="1687" w:type="dxa"/>
          </w:tcPr>
          <w:p w:rsidR="00D81636" w:rsidRDefault="00D81636" w:rsidP="00D8163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eyza Özdamar</w:t>
            </w:r>
          </w:p>
        </w:tc>
        <w:tc>
          <w:tcPr>
            <w:tcW w:w="3025" w:type="dxa"/>
          </w:tcPr>
          <w:p w:rsidR="00D81636" w:rsidRPr="00E34B70" w:rsidRDefault="00D81636" w:rsidP="00D81636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D81636" w:rsidRPr="00E34B70" w:rsidRDefault="00D81636" w:rsidP="00D81636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D81636" w:rsidRPr="00E34B70" w:rsidRDefault="00D81636" w:rsidP="00D81636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FD4DBE" w:rsidTr="00B075CE">
        <w:tc>
          <w:tcPr>
            <w:tcW w:w="1350" w:type="dxa"/>
          </w:tcPr>
          <w:p w:rsidR="00FD4DBE" w:rsidRPr="00FE06DB" w:rsidRDefault="00FD4DBE" w:rsidP="000973D8">
            <w:pPr>
              <w:rPr>
                <w:bCs/>
              </w:rPr>
            </w:pPr>
            <w:proofErr w:type="gramStart"/>
            <w:r w:rsidRPr="00FE06DB">
              <w:rPr>
                <w:bCs/>
              </w:rPr>
              <w:t>081811116</w:t>
            </w:r>
            <w:proofErr w:type="gramEnd"/>
          </w:p>
        </w:tc>
        <w:tc>
          <w:tcPr>
            <w:tcW w:w="1687" w:type="dxa"/>
          </w:tcPr>
          <w:p w:rsidR="00FD4DBE" w:rsidRPr="00FE06DB" w:rsidRDefault="00FD4DBE" w:rsidP="00FD4DB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Nihal Berberoğlu</w:t>
            </w:r>
          </w:p>
        </w:tc>
        <w:tc>
          <w:tcPr>
            <w:tcW w:w="3025" w:type="dxa"/>
          </w:tcPr>
          <w:p w:rsidR="00FD4DBE" w:rsidRPr="00FE06DB" w:rsidRDefault="00FD4DBE" w:rsidP="00FD4DB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FD4DBE" w:rsidRPr="00FE06DB" w:rsidRDefault="00FD4DBE" w:rsidP="00FD4DB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FD4DBE" w:rsidRPr="00FE06DB" w:rsidRDefault="00FD4DBE" w:rsidP="00FD4DBE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FE06DB" w:rsidTr="00B075CE">
        <w:tc>
          <w:tcPr>
            <w:tcW w:w="1350" w:type="dxa"/>
          </w:tcPr>
          <w:p w:rsidR="00FE06DB" w:rsidRPr="00BC579C" w:rsidRDefault="00FE06DB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811154</w:t>
            </w:r>
            <w:proofErr w:type="gramEnd"/>
          </w:p>
        </w:tc>
        <w:tc>
          <w:tcPr>
            <w:tcW w:w="1687" w:type="dxa"/>
          </w:tcPr>
          <w:p w:rsidR="00FE06DB" w:rsidRPr="00BC579C" w:rsidRDefault="00FE06DB" w:rsidP="00FE06DB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       ÜLKER MEMMEDOVA </w:t>
            </w:r>
          </w:p>
        </w:tc>
        <w:tc>
          <w:tcPr>
            <w:tcW w:w="3025" w:type="dxa"/>
          </w:tcPr>
          <w:p w:rsidR="00FE06DB" w:rsidRPr="00E34B70" w:rsidRDefault="00FE06DB" w:rsidP="00FE06D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RH1004 </w:t>
            </w:r>
            <w:r w:rsidRPr="000973D8">
              <w:rPr>
                <w:bCs/>
              </w:rPr>
              <w:t xml:space="preserve">Kültür Tarihi (Din, Bilim, </w:t>
            </w:r>
            <w:proofErr w:type="spellStart"/>
            <w:proofErr w:type="gramStart"/>
            <w:r w:rsidRPr="000973D8">
              <w:rPr>
                <w:bCs/>
              </w:rPr>
              <w:t>Eğitim,İletişim</w:t>
            </w:r>
            <w:proofErr w:type="spellEnd"/>
            <w:proofErr w:type="gramEnd"/>
            <w:r w:rsidRPr="000973D8">
              <w:rPr>
                <w:bCs/>
              </w:rPr>
              <w:t>)</w:t>
            </w:r>
          </w:p>
        </w:tc>
        <w:tc>
          <w:tcPr>
            <w:tcW w:w="2106" w:type="dxa"/>
          </w:tcPr>
          <w:p w:rsidR="00FE06DB" w:rsidRPr="00E34B70" w:rsidRDefault="00FE06DB" w:rsidP="00FE06DB">
            <w:pPr>
              <w:jc w:val="center"/>
              <w:rPr>
                <w:bCs/>
              </w:rPr>
            </w:pPr>
            <w:r>
              <w:rPr>
                <w:bCs/>
              </w:rPr>
              <w:t>TRH1074 Kültür Tarihi II</w:t>
            </w:r>
          </w:p>
        </w:tc>
        <w:tc>
          <w:tcPr>
            <w:tcW w:w="1579" w:type="dxa"/>
          </w:tcPr>
          <w:p w:rsidR="00FE06DB" w:rsidRPr="00E34B70" w:rsidRDefault="00FE06DB" w:rsidP="00FE06DB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FE06DB" w:rsidTr="00B075CE">
        <w:tc>
          <w:tcPr>
            <w:tcW w:w="1350" w:type="dxa"/>
          </w:tcPr>
          <w:p w:rsidR="00FE06DB" w:rsidRPr="00F659F8" w:rsidRDefault="00FE06DB" w:rsidP="000973D8">
            <w:pPr>
              <w:rPr>
                <w:bCs/>
              </w:rPr>
            </w:pPr>
            <w:proofErr w:type="gramStart"/>
            <w:r>
              <w:rPr>
                <w:bCs/>
              </w:rPr>
              <w:t>081811123</w:t>
            </w:r>
            <w:proofErr w:type="gramEnd"/>
          </w:p>
        </w:tc>
        <w:tc>
          <w:tcPr>
            <w:tcW w:w="1687" w:type="dxa"/>
          </w:tcPr>
          <w:p w:rsidR="00FE06DB" w:rsidRPr="00F659F8" w:rsidRDefault="00FE06DB" w:rsidP="00FE06DB">
            <w:pPr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Sidal</w:t>
            </w:r>
            <w:proofErr w:type="spellEnd"/>
            <w:r>
              <w:rPr>
                <w:bCs/>
              </w:rPr>
              <w:t xml:space="preserve"> Ahıskalı</w:t>
            </w:r>
          </w:p>
        </w:tc>
        <w:tc>
          <w:tcPr>
            <w:tcW w:w="3025" w:type="dxa"/>
          </w:tcPr>
          <w:p w:rsidR="00FE06DB" w:rsidRPr="00E34B70" w:rsidRDefault="00FE06DB" w:rsidP="00FE06DB">
            <w:pPr>
              <w:jc w:val="center"/>
              <w:rPr>
                <w:bCs/>
              </w:rPr>
            </w:pPr>
            <w:r>
              <w:rPr>
                <w:bCs/>
              </w:rPr>
              <w:t>KAM1103 Sosyoloji</w:t>
            </w:r>
          </w:p>
        </w:tc>
        <w:tc>
          <w:tcPr>
            <w:tcW w:w="2106" w:type="dxa"/>
          </w:tcPr>
          <w:p w:rsidR="00FE06DB" w:rsidRPr="00E34B70" w:rsidRDefault="00FE06DB" w:rsidP="00FE06DB">
            <w:pPr>
              <w:jc w:val="center"/>
              <w:rPr>
                <w:bCs/>
              </w:rPr>
            </w:pPr>
            <w:r>
              <w:rPr>
                <w:bCs/>
              </w:rPr>
              <w:t>SSY1071 Sosyolojiye Başlangıç</w:t>
            </w:r>
          </w:p>
        </w:tc>
        <w:tc>
          <w:tcPr>
            <w:tcW w:w="1579" w:type="dxa"/>
          </w:tcPr>
          <w:p w:rsidR="00FE06DB" w:rsidRPr="00E34B70" w:rsidRDefault="00FE06DB" w:rsidP="00FE06DB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252E26" w:rsidTr="00B075CE">
        <w:tc>
          <w:tcPr>
            <w:tcW w:w="1350" w:type="dxa"/>
          </w:tcPr>
          <w:p w:rsidR="00252E26" w:rsidRDefault="00252E26" w:rsidP="000973D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proofErr w:type="gramStart"/>
            <w:r>
              <w:rPr>
                <w:color w:val="000000"/>
                <w:sz w:val="20"/>
                <w:szCs w:val="20"/>
              </w:rPr>
              <w:t>0818110</w:t>
            </w:r>
            <w:r>
              <w:rPr>
                <w:sz w:val="20"/>
                <w:szCs w:val="20"/>
              </w:rPr>
              <w:t>46</w:t>
            </w:r>
            <w:proofErr w:type="gramEnd"/>
          </w:p>
        </w:tc>
        <w:tc>
          <w:tcPr>
            <w:tcW w:w="1687" w:type="dxa"/>
          </w:tcPr>
          <w:p w:rsidR="00252E26" w:rsidRDefault="00252E26" w:rsidP="00252E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 </w:t>
            </w:r>
            <w:proofErr w:type="spellStart"/>
            <w:r>
              <w:rPr>
                <w:sz w:val="20"/>
                <w:szCs w:val="20"/>
              </w:rPr>
              <w:t>Ahsennida</w:t>
            </w:r>
            <w:proofErr w:type="spellEnd"/>
            <w:r>
              <w:rPr>
                <w:sz w:val="20"/>
                <w:szCs w:val="20"/>
              </w:rPr>
              <w:t xml:space="preserve"> ŞENOĞLU </w:t>
            </w:r>
          </w:p>
        </w:tc>
        <w:tc>
          <w:tcPr>
            <w:tcW w:w="3025" w:type="dxa"/>
          </w:tcPr>
          <w:p w:rsidR="00252E26" w:rsidRPr="00FE06DB" w:rsidRDefault="00252E26" w:rsidP="00252E26">
            <w:pPr>
              <w:jc w:val="center"/>
              <w:rPr>
                <w:bCs/>
              </w:rPr>
            </w:pPr>
            <w:r w:rsidRPr="00FE06DB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252E26" w:rsidRPr="00FE06DB" w:rsidRDefault="00252E26" w:rsidP="00252E26">
            <w:pPr>
              <w:jc w:val="center"/>
              <w:rPr>
                <w:bCs/>
              </w:rPr>
            </w:pPr>
            <w:r w:rsidRPr="00FE06DB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252E26" w:rsidRPr="00FE06DB" w:rsidRDefault="00252E26" w:rsidP="00252E26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E46EE2" w:rsidTr="00B075CE">
        <w:tc>
          <w:tcPr>
            <w:tcW w:w="1350" w:type="dxa"/>
          </w:tcPr>
          <w:p w:rsidR="00E46EE2" w:rsidRDefault="00E46EE2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811017</w:t>
            </w:r>
            <w:proofErr w:type="gramEnd"/>
          </w:p>
        </w:tc>
        <w:tc>
          <w:tcPr>
            <w:tcW w:w="1687" w:type="dxa"/>
          </w:tcPr>
          <w:p w:rsidR="00E46EE2" w:rsidRDefault="00E46EE2" w:rsidP="00E46EE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proofErr w:type="spellStart"/>
            <w:r>
              <w:rPr>
                <w:sz w:val="20"/>
              </w:rPr>
              <w:t>Özgen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ünyeşil</w:t>
            </w:r>
            <w:proofErr w:type="spellEnd"/>
          </w:p>
        </w:tc>
        <w:tc>
          <w:tcPr>
            <w:tcW w:w="3025" w:type="dxa"/>
          </w:tcPr>
          <w:p w:rsidR="00E46EE2" w:rsidRPr="00FE06DB" w:rsidRDefault="00E46EE2" w:rsidP="00E46EE2">
            <w:pPr>
              <w:jc w:val="center"/>
              <w:rPr>
                <w:bCs/>
              </w:rPr>
            </w:pPr>
            <w:r w:rsidRPr="00FE06DB">
              <w:rPr>
                <w:bCs/>
              </w:rPr>
              <w:t xml:space="preserve">RPD3003 Psikolojik Testler (BUÜ Eğitim Fakültesi Psikolojik </w:t>
            </w:r>
            <w:r w:rsidRPr="00FE06DB">
              <w:rPr>
                <w:bCs/>
              </w:rPr>
              <w:lastRenderedPageBreak/>
              <w:t>Danışmanlık ve Rehberlik Bölümü)</w:t>
            </w:r>
          </w:p>
        </w:tc>
        <w:tc>
          <w:tcPr>
            <w:tcW w:w="2106" w:type="dxa"/>
          </w:tcPr>
          <w:p w:rsidR="00E46EE2" w:rsidRPr="00FE06DB" w:rsidRDefault="00E46EE2" w:rsidP="00E46EE2">
            <w:pPr>
              <w:jc w:val="center"/>
              <w:rPr>
                <w:bCs/>
              </w:rPr>
            </w:pPr>
            <w:r w:rsidRPr="00FE06DB">
              <w:rPr>
                <w:bCs/>
              </w:rPr>
              <w:lastRenderedPageBreak/>
              <w:t>PSI4061 Psikolojik Testler</w:t>
            </w:r>
          </w:p>
        </w:tc>
        <w:tc>
          <w:tcPr>
            <w:tcW w:w="1579" w:type="dxa"/>
          </w:tcPr>
          <w:p w:rsidR="00E46EE2" w:rsidRPr="00FE06DB" w:rsidRDefault="00E46EE2" w:rsidP="00E46EE2">
            <w:pPr>
              <w:jc w:val="center"/>
              <w:rPr>
                <w:bCs/>
              </w:rPr>
            </w:pPr>
            <w:r w:rsidRPr="00FE06DB">
              <w:rPr>
                <w:bCs/>
              </w:rPr>
              <w:t xml:space="preserve">Uygun bulunmuştur. </w:t>
            </w:r>
            <w:r w:rsidRPr="00FE06DB">
              <w:rPr>
                <w:bCs/>
              </w:rPr>
              <w:lastRenderedPageBreak/>
              <w:t>Onaylandı.</w:t>
            </w:r>
          </w:p>
        </w:tc>
      </w:tr>
      <w:tr w:rsidR="00E46EE2" w:rsidTr="00B075CE">
        <w:tc>
          <w:tcPr>
            <w:tcW w:w="1350" w:type="dxa"/>
          </w:tcPr>
          <w:p w:rsidR="00E46EE2" w:rsidRDefault="00E46EE2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lastRenderedPageBreak/>
              <w:t>081811017</w:t>
            </w:r>
            <w:proofErr w:type="gramEnd"/>
          </w:p>
        </w:tc>
        <w:tc>
          <w:tcPr>
            <w:tcW w:w="1687" w:type="dxa"/>
          </w:tcPr>
          <w:p w:rsidR="00E46EE2" w:rsidRDefault="00E46EE2" w:rsidP="00E46EE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proofErr w:type="spellStart"/>
            <w:r>
              <w:rPr>
                <w:sz w:val="20"/>
              </w:rPr>
              <w:t>Özgenu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ünyeşil</w:t>
            </w:r>
            <w:proofErr w:type="spellEnd"/>
          </w:p>
        </w:tc>
        <w:tc>
          <w:tcPr>
            <w:tcW w:w="3025" w:type="dxa"/>
          </w:tcPr>
          <w:p w:rsidR="00E46EE2" w:rsidRPr="00E34B70" w:rsidRDefault="00E46EE2" w:rsidP="000973D8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)</w:t>
            </w:r>
          </w:p>
        </w:tc>
        <w:tc>
          <w:tcPr>
            <w:tcW w:w="2106" w:type="dxa"/>
          </w:tcPr>
          <w:p w:rsidR="00E46EE2" w:rsidRPr="00E34B70" w:rsidRDefault="00E46EE2" w:rsidP="00E46EE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E46EE2" w:rsidRPr="00E34B70" w:rsidRDefault="00E46EE2" w:rsidP="00E46EE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E46EE2" w:rsidTr="00B075CE">
        <w:tc>
          <w:tcPr>
            <w:tcW w:w="1350" w:type="dxa"/>
          </w:tcPr>
          <w:p w:rsidR="00E46EE2" w:rsidRDefault="00E46EE2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711117</w:t>
            </w:r>
            <w:proofErr w:type="gramEnd"/>
          </w:p>
        </w:tc>
        <w:tc>
          <w:tcPr>
            <w:tcW w:w="1687" w:type="dxa"/>
          </w:tcPr>
          <w:p w:rsidR="00E46EE2" w:rsidRDefault="00E46EE2" w:rsidP="00E46EE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ekir Özgü</w:t>
            </w:r>
          </w:p>
        </w:tc>
        <w:tc>
          <w:tcPr>
            <w:tcW w:w="3025" w:type="dxa"/>
          </w:tcPr>
          <w:p w:rsidR="00E46EE2" w:rsidRPr="00E34B70" w:rsidRDefault="00E46EE2" w:rsidP="000973D8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)</w:t>
            </w:r>
          </w:p>
        </w:tc>
        <w:tc>
          <w:tcPr>
            <w:tcW w:w="2106" w:type="dxa"/>
          </w:tcPr>
          <w:p w:rsidR="00E46EE2" w:rsidRPr="00E34B70" w:rsidRDefault="00E46EE2" w:rsidP="00E46EE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E46EE2" w:rsidRPr="00E34B70" w:rsidRDefault="00E46EE2" w:rsidP="00E46EE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E03012" w:rsidTr="00B075CE">
        <w:tc>
          <w:tcPr>
            <w:tcW w:w="1350" w:type="dxa"/>
          </w:tcPr>
          <w:p w:rsidR="00E03012" w:rsidRPr="00A678DA" w:rsidRDefault="00E03012" w:rsidP="000973D8">
            <w:pPr>
              <w:pStyle w:val="TableParagraph"/>
            </w:pPr>
            <w:r>
              <w:rPr>
                <w:sz w:val="20"/>
              </w:rPr>
              <w:t xml:space="preserve"> </w:t>
            </w:r>
            <w:proofErr w:type="gramStart"/>
            <w:r w:rsidRPr="00A678DA">
              <w:t>081911092</w:t>
            </w:r>
            <w:proofErr w:type="gramEnd"/>
          </w:p>
        </w:tc>
        <w:tc>
          <w:tcPr>
            <w:tcW w:w="1687" w:type="dxa"/>
          </w:tcPr>
          <w:p w:rsidR="00E03012" w:rsidRPr="00A678DA" w:rsidRDefault="00E03012" w:rsidP="00E03012">
            <w:pPr>
              <w:pStyle w:val="TableParagraph"/>
            </w:pPr>
            <w:r>
              <w:rPr>
                <w:sz w:val="20"/>
              </w:rPr>
              <w:t xml:space="preserve"> </w:t>
            </w:r>
            <w:r w:rsidRPr="00A678DA">
              <w:t>Sümeyye Yiğit</w:t>
            </w:r>
          </w:p>
        </w:tc>
        <w:tc>
          <w:tcPr>
            <w:tcW w:w="3025" w:type="dxa"/>
          </w:tcPr>
          <w:p w:rsidR="00E03012" w:rsidRPr="00E34B70" w:rsidRDefault="00E03012" w:rsidP="000973D8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 w:rsidR="008A5455">
              <w:rPr>
                <w:bCs/>
              </w:rPr>
              <w:t xml:space="preserve"> Ekonometr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E03012" w:rsidRPr="00E34B70" w:rsidRDefault="00E03012" w:rsidP="00E0301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E03012" w:rsidRPr="00E34B70" w:rsidRDefault="00E03012" w:rsidP="00E0301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E03012" w:rsidTr="00B075CE">
        <w:tc>
          <w:tcPr>
            <w:tcW w:w="1350" w:type="dxa"/>
          </w:tcPr>
          <w:p w:rsidR="00E03012" w:rsidRDefault="00E03012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711040</w:t>
            </w:r>
            <w:proofErr w:type="gramEnd"/>
          </w:p>
        </w:tc>
        <w:tc>
          <w:tcPr>
            <w:tcW w:w="1687" w:type="dxa"/>
          </w:tcPr>
          <w:p w:rsidR="00E03012" w:rsidRDefault="00E03012" w:rsidP="00E0301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üşra Birinci</w:t>
            </w:r>
          </w:p>
        </w:tc>
        <w:tc>
          <w:tcPr>
            <w:tcW w:w="3025" w:type="dxa"/>
          </w:tcPr>
          <w:p w:rsidR="00E03012" w:rsidRPr="00E34B70" w:rsidRDefault="00E03012" w:rsidP="000973D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</w:t>
            </w:r>
            <w:r>
              <w:rPr>
                <w:bCs/>
              </w:rPr>
              <w:t>2207</w:t>
            </w:r>
            <w:r w:rsidRPr="00E34B70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)</w:t>
            </w:r>
          </w:p>
        </w:tc>
        <w:tc>
          <w:tcPr>
            <w:tcW w:w="2106" w:type="dxa"/>
          </w:tcPr>
          <w:p w:rsidR="00E03012" w:rsidRPr="00E34B70" w:rsidRDefault="00E03012" w:rsidP="00E0301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E03012" w:rsidRPr="00E34B70" w:rsidRDefault="00E03012" w:rsidP="00E03012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B30F1" w:rsidTr="00B075CE">
        <w:tc>
          <w:tcPr>
            <w:tcW w:w="1350" w:type="dxa"/>
          </w:tcPr>
          <w:p w:rsidR="00DB30F1" w:rsidRDefault="00DB30F1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811039</w:t>
            </w:r>
            <w:proofErr w:type="gramEnd"/>
          </w:p>
        </w:tc>
        <w:tc>
          <w:tcPr>
            <w:tcW w:w="1687" w:type="dxa"/>
          </w:tcPr>
          <w:p w:rsidR="00DB30F1" w:rsidRDefault="00DB30F1" w:rsidP="00DB30F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Yiğit Ekmekçi</w:t>
            </w:r>
          </w:p>
        </w:tc>
        <w:tc>
          <w:tcPr>
            <w:tcW w:w="3025" w:type="dxa"/>
          </w:tcPr>
          <w:p w:rsidR="00DB30F1" w:rsidRPr="00E34B70" w:rsidRDefault="00DB30F1" w:rsidP="00DB30F1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RH1004 </w:t>
            </w:r>
            <w:r w:rsidRPr="000973D8">
              <w:rPr>
                <w:bCs/>
              </w:rPr>
              <w:t xml:space="preserve">Kültür Tarihi (Din, Bilim, </w:t>
            </w:r>
            <w:proofErr w:type="spellStart"/>
            <w:proofErr w:type="gramStart"/>
            <w:r w:rsidRPr="000973D8">
              <w:rPr>
                <w:bCs/>
              </w:rPr>
              <w:t>Eğitim,İletişim</w:t>
            </w:r>
            <w:proofErr w:type="spellEnd"/>
            <w:proofErr w:type="gramEnd"/>
            <w:r w:rsidRPr="000973D8">
              <w:rPr>
                <w:bCs/>
              </w:rPr>
              <w:t>)</w:t>
            </w:r>
          </w:p>
        </w:tc>
        <w:tc>
          <w:tcPr>
            <w:tcW w:w="2106" w:type="dxa"/>
          </w:tcPr>
          <w:p w:rsidR="00DB30F1" w:rsidRPr="00E34B70" w:rsidRDefault="00DB30F1" w:rsidP="00DB30F1">
            <w:pPr>
              <w:jc w:val="center"/>
              <w:rPr>
                <w:bCs/>
              </w:rPr>
            </w:pPr>
            <w:r>
              <w:rPr>
                <w:bCs/>
              </w:rPr>
              <w:t>TRH1074 Kültür Tarihi II</w:t>
            </w:r>
          </w:p>
        </w:tc>
        <w:tc>
          <w:tcPr>
            <w:tcW w:w="1579" w:type="dxa"/>
          </w:tcPr>
          <w:p w:rsidR="00DB30F1" w:rsidRPr="00E34B70" w:rsidRDefault="00DB30F1" w:rsidP="00DB30F1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DB30F1" w:rsidTr="00B075CE">
        <w:tc>
          <w:tcPr>
            <w:tcW w:w="1350" w:type="dxa"/>
          </w:tcPr>
          <w:p w:rsidR="00DB30F1" w:rsidRDefault="00DB30F1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811039</w:t>
            </w:r>
            <w:proofErr w:type="gramEnd"/>
          </w:p>
        </w:tc>
        <w:tc>
          <w:tcPr>
            <w:tcW w:w="1687" w:type="dxa"/>
          </w:tcPr>
          <w:p w:rsidR="00DB30F1" w:rsidRDefault="00DB30F1" w:rsidP="00DB30F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Yiğit Ekmekçi</w:t>
            </w:r>
          </w:p>
        </w:tc>
        <w:tc>
          <w:tcPr>
            <w:tcW w:w="3025" w:type="dxa"/>
          </w:tcPr>
          <w:p w:rsidR="00DB30F1" w:rsidRPr="00FE06DB" w:rsidRDefault="00DB30F1" w:rsidP="00DB30F1">
            <w:pPr>
              <w:jc w:val="center"/>
              <w:rPr>
                <w:bCs/>
              </w:rPr>
            </w:pPr>
            <w:r w:rsidRPr="00FE06DB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DB30F1" w:rsidRPr="00FE06DB" w:rsidRDefault="00DB30F1" w:rsidP="00DB30F1">
            <w:pPr>
              <w:jc w:val="center"/>
              <w:rPr>
                <w:bCs/>
              </w:rPr>
            </w:pPr>
            <w:r w:rsidRPr="00FE06DB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DB30F1" w:rsidRPr="00FE06DB" w:rsidRDefault="00DB30F1" w:rsidP="00DB30F1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DB30F1" w:rsidTr="00B075CE">
        <w:tc>
          <w:tcPr>
            <w:tcW w:w="1350" w:type="dxa"/>
          </w:tcPr>
          <w:p w:rsidR="00DB30F1" w:rsidRDefault="00DB30F1" w:rsidP="000973D8">
            <w:pPr>
              <w:pStyle w:val="TableParagraph"/>
              <w:rPr>
                <w:sz w:val="20"/>
              </w:rPr>
            </w:pPr>
            <w:proofErr w:type="gramStart"/>
            <w:r>
              <w:rPr>
                <w:sz w:val="20"/>
              </w:rPr>
              <w:t>081811039</w:t>
            </w:r>
            <w:proofErr w:type="gramEnd"/>
          </w:p>
        </w:tc>
        <w:tc>
          <w:tcPr>
            <w:tcW w:w="1687" w:type="dxa"/>
          </w:tcPr>
          <w:p w:rsidR="00DB30F1" w:rsidRDefault="00DB30F1" w:rsidP="00DB30F1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Yiğit Ekmekçi</w:t>
            </w:r>
          </w:p>
        </w:tc>
        <w:tc>
          <w:tcPr>
            <w:tcW w:w="3025" w:type="dxa"/>
          </w:tcPr>
          <w:p w:rsidR="00DB30F1" w:rsidRDefault="00DB30F1" w:rsidP="000973D8">
            <w:pPr>
              <w:jc w:val="center"/>
              <w:rPr>
                <w:bCs/>
              </w:rPr>
            </w:pPr>
            <w:r>
              <w:rPr>
                <w:bCs/>
              </w:rPr>
              <w:t>MBS0002 Çocuk Psikolojisi</w:t>
            </w:r>
          </w:p>
          <w:p w:rsidR="00DB30F1" w:rsidRPr="00E34B70" w:rsidRDefault="00DB30F1" w:rsidP="000973D8">
            <w:pPr>
              <w:jc w:val="center"/>
              <w:rPr>
                <w:bCs/>
              </w:rPr>
            </w:pPr>
            <w:r w:rsidRPr="00FE06DB">
              <w:rPr>
                <w:bCs/>
              </w:rPr>
              <w:t xml:space="preserve">(BUÜ Eğitim Fakültesi </w:t>
            </w:r>
            <w:r>
              <w:rPr>
                <w:bCs/>
              </w:rPr>
              <w:t>Sınıf Eğitimi Bölümü</w:t>
            </w:r>
            <w:r w:rsidRPr="00FE06DB">
              <w:rPr>
                <w:bCs/>
              </w:rPr>
              <w:t>)</w:t>
            </w:r>
          </w:p>
        </w:tc>
        <w:tc>
          <w:tcPr>
            <w:tcW w:w="2106" w:type="dxa"/>
          </w:tcPr>
          <w:p w:rsidR="00DB30F1" w:rsidRPr="00E34B70" w:rsidRDefault="00DB30F1" w:rsidP="00DB30F1">
            <w:pPr>
              <w:jc w:val="center"/>
              <w:rPr>
                <w:bCs/>
              </w:rPr>
            </w:pPr>
            <w:r w:rsidRPr="000973D8">
              <w:rPr>
                <w:bCs/>
              </w:rPr>
              <w:t>PSİ2012 Ergenlik ve Yetişkinlikte Gelişim</w:t>
            </w:r>
          </w:p>
        </w:tc>
        <w:tc>
          <w:tcPr>
            <w:tcW w:w="1579" w:type="dxa"/>
          </w:tcPr>
          <w:p w:rsidR="00DB30F1" w:rsidRPr="00E34B70" w:rsidRDefault="00DB30F1" w:rsidP="00DB30F1">
            <w:pPr>
              <w:jc w:val="center"/>
              <w:rPr>
                <w:bCs/>
              </w:rPr>
            </w:pPr>
            <w:r>
              <w:rPr>
                <w:bCs/>
              </w:rPr>
              <w:t>Uygun bulunmamıştır. Reddedildi.</w:t>
            </w:r>
          </w:p>
        </w:tc>
      </w:tr>
      <w:tr w:rsidR="005A0DE4" w:rsidTr="00B075CE">
        <w:tc>
          <w:tcPr>
            <w:tcW w:w="1350" w:type="dxa"/>
          </w:tcPr>
          <w:p w:rsidR="005A0DE4" w:rsidRPr="000973D8" w:rsidRDefault="005A0DE4" w:rsidP="000973D8">
            <w:pPr>
              <w:pStyle w:val="TableParagraph"/>
              <w:rPr>
                <w:sz w:val="20"/>
              </w:rPr>
            </w:pPr>
            <w:proofErr w:type="gramStart"/>
            <w:r w:rsidRPr="000973D8">
              <w:rPr>
                <w:rFonts w:eastAsia="Arial Unicode MS" w:cs="Arial Unicode MS"/>
                <w:sz w:val="20"/>
              </w:rPr>
              <w:t>0816110103</w:t>
            </w:r>
            <w:proofErr w:type="gramEnd"/>
          </w:p>
        </w:tc>
        <w:tc>
          <w:tcPr>
            <w:tcW w:w="1687" w:type="dxa"/>
          </w:tcPr>
          <w:p w:rsidR="005A0DE4" w:rsidRPr="000973D8" w:rsidRDefault="005A0DE4" w:rsidP="000973D8">
            <w:pPr>
              <w:pStyle w:val="TableParagraph"/>
              <w:rPr>
                <w:sz w:val="20"/>
              </w:rPr>
            </w:pPr>
            <w:r w:rsidRPr="000973D8">
              <w:rPr>
                <w:rFonts w:eastAsia="Arial Unicode MS" w:cs="Arial Unicode MS"/>
                <w:sz w:val="20"/>
              </w:rPr>
              <w:t xml:space="preserve">Aysel </w:t>
            </w:r>
            <w:proofErr w:type="spellStart"/>
            <w:r w:rsidRPr="000973D8">
              <w:rPr>
                <w:rFonts w:eastAsia="Arial Unicode MS" w:cs="Arial Unicode MS"/>
                <w:sz w:val="20"/>
              </w:rPr>
              <w:t>Mehraliyeva</w:t>
            </w:r>
            <w:proofErr w:type="spellEnd"/>
          </w:p>
        </w:tc>
        <w:tc>
          <w:tcPr>
            <w:tcW w:w="3025" w:type="dxa"/>
          </w:tcPr>
          <w:p w:rsidR="005A0DE4" w:rsidRPr="00E34B70" w:rsidRDefault="005A0DE4" w:rsidP="005A0DE4">
            <w:pPr>
              <w:jc w:val="center"/>
              <w:rPr>
                <w:bCs/>
              </w:rPr>
            </w:pPr>
            <w:r w:rsidRPr="00E34B70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5A0DE4" w:rsidRPr="00E34B70" w:rsidRDefault="005A0DE4" w:rsidP="005A0DE4">
            <w:pPr>
              <w:jc w:val="center"/>
              <w:rPr>
                <w:bCs/>
              </w:rPr>
            </w:pPr>
            <w:r w:rsidRPr="00E34B70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5A0DE4" w:rsidRPr="00E34B70" w:rsidRDefault="005A0DE4" w:rsidP="005A0DE4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5A0DE4" w:rsidTr="00B075CE">
        <w:tc>
          <w:tcPr>
            <w:tcW w:w="1350" w:type="dxa"/>
          </w:tcPr>
          <w:p w:rsidR="005A0DE4" w:rsidRDefault="005A0DE4" w:rsidP="000973D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proofErr w:type="gramStart"/>
            <w:r>
              <w:rPr>
                <w:sz w:val="20"/>
              </w:rPr>
              <w:t>081711012</w:t>
            </w:r>
            <w:proofErr w:type="gramEnd"/>
          </w:p>
        </w:tc>
        <w:tc>
          <w:tcPr>
            <w:tcW w:w="1687" w:type="dxa"/>
          </w:tcPr>
          <w:p w:rsidR="005A0DE4" w:rsidRDefault="005A0DE4" w:rsidP="005A0DE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İrem Bozoğlu</w:t>
            </w:r>
          </w:p>
        </w:tc>
        <w:tc>
          <w:tcPr>
            <w:tcW w:w="3025" w:type="dxa"/>
          </w:tcPr>
          <w:p w:rsidR="005A0DE4" w:rsidRPr="00E34B70" w:rsidRDefault="005A0DE4" w:rsidP="000973D8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</w:t>
            </w:r>
            <w:r>
              <w:rPr>
                <w:bCs/>
              </w:rPr>
              <w:t>2207</w:t>
            </w:r>
            <w:r w:rsidRPr="00E34B70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(BUÜ İktisadi ve İdari Bilimler Fakültesi</w:t>
            </w:r>
            <w:r w:rsidR="008A5455">
              <w:rPr>
                <w:bCs/>
              </w:rPr>
              <w:t xml:space="preserve"> İşletme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5A0DE4" w:rsidRPr="00E34B70" w:rsidRDefault="005A0DE4" w:rsidP="005A0DE4">
            <w:pPr>
              <w:jc w:val="center"/>
              <w:rPr>
                <w:bCs/>
              </w:rPr>
            </w:pPr>
            <w:r w:rsidRPr="00E34B70">
              <w:rPr>
                <w:bCs/>
              </w:rPr>
              <w:t>EKO2209 İSTATİSTİK I</w:t>
            </w:r>
          </w:p>
        </w:tc>
        <w:tc>
          <w:tcPr>
            <w:tcW w:w="1579" w:type="dxa"/>
          </w:tcPr>
          <w:p w:rsidR="005A0DE4" w:rsidRPr="00E34B70" w:rsidRDefault="005A0DE4" w:rsidP="005A0DE4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5A0DE4" w:rsidTr="00B075CE">
        <w:tc>
          <w:tcPr>
            <w:tcW w:w="1350" w:type="dxa"/>
          </w:tcPr>
          <w:p w:rsidR="005A0DE4" w:rsidRDefault="005A0DE4" w:rsidP="000973D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proofErr w:type="gramStart"/>
            <w:r>
              <w:rPr>
                <w:sz w:val="20"/>
              </w:rPr>
              <w:t>081711012</w:t>
            </w:r>
            <w:proofErr w:type="gramEnd"/>
          </w:p>
        </w:tc>
        <w:tc>
          <w:tcPr>
            <w:tcW w:w="1687" w:type="dxa"/>
          </w:tcPr>
          <w:p w:rsidR="005A0DE4" w:rsidRDefault="005A0DE4" w:rsidP="005A0DE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İrem Bozoğlu</w:t>
            </w:r>
          </w:p>
        </w:tc>
        <w:tc>
          <w:tcPr>
            <w:tcW w:w="3025" w:type="dxa"/>
          </w:tcPr>
          <w:p w:rsidR="005A0DE4" w:rsidRPr="00FE06DB" w:rsidRDefault="005A0DE4" w:rsidP="005A0DE4">
            <w:pPr>
              <w:jc w:val="center"/>
              <w:rPr>
                <w:bCs/>
              </w:rPr>
            </w:pPr>
            <w:r w:rsidRPr="00FE06DB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5A0DE4" w:rsidRPr="00FE06DB" w:rsidRDefault="005A0DE4" w:rsidP="005A0DE4">
            <w:pPr>
              <w:jc w:val="center"/>
              <w:rPr>
                <w:bCs/>
              </w:rPr>
            </w:pPr>
            <w:r w:rsidRPr="00FE06DB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5A0DE4" w:rsidRPr="00FE06DB" w:rsidRDefault="005A0DE4" w:rsidP="005A0DE4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5A0DE4" w:rsidTr="00B075CE">
        <w:tc>
          <w:tcPr>
            <w:tcW w:w="1350" w:type="dxa"/>
          </w:tcPr>
          <w:p w:rsidR="005A0DE4" w:rsidRDefault="005A0DE4" w:rsidP="000973D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proofErr w:type="gramStart"/>
            <w:r>
              <w:rPr>
                <w:sz w:val="20"/>
              </w:rPr>
              <w:t>081711012</w:t>
            </w:r>
            <w:proofErr w:type="gramEnd"/>
          </w:p>
        </w:tc>
        <w:tc>
          <w:tcPr>
            <w:tcW w:w="1687" w:type="dxa"/>
          </w:tcPr>
          <w:p w:rsidR="005A0DE4" w:rsidRDefault="005A0DE4" w:rsidP="005A0DE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İrem Bozoğlu</w:t>
            </w:r>
          </w:p>
        </w:tc>
        <w:tc>
          <w:tcPr>
            <w:tcW w:w="3025" w:type="dxa"/>
          </w:tcPr>
          <w:p w:rsidR="005A0DE4" w:rsidRPr="00E34B70" w:rsidRDefault="005A0DE4" w:rsidP="005A0DE4">
            <w:pPr>
              <w:jc w:val="center"/>
              <w:rPr>
                <w:bCs/>
              </w:rPr>
            </w:pPr>
            <w:r w:rsidRPr="000973D8">
              <w:rPr>
                <w:bCs/>
              </w:rPr>
              <w:t xml:space="preserve">TDE4060 Etkili Konuşma Yöntemleri II </w:t>
            </w:r>
            <w:r w:rsidRPr="00E34B70">
              <w:rPr>
                <w:bCs/>
              </w:rPr>
              <w:t>(BUÜ Fen-Edebiyat Fakültesi-</w:t>
            </w:r>
            <w:r>
              <w:rPr>
                <w:bCs/>
              </w:rPr>
              <w:t>Türk Dili ve Edebiyatı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5A0DE4" w:rsidRPr="00E34B70" w:rsidRDefault="005A0DE4" w:rsidP="005A0DE4">
            <w:pPr>
              <w:jc w:val="center"/>
              <w:rPr>
                <w:bCs/>
              </w:rPr>
            </w:pPr>
            <w:r w:rsidRPr="000973D8">
              <w:rPr>
                <w:bCs/>
              </w:rPr>
              <w:t>TDE0510 Etkili Konuşma Yöntemleri</w:t>
            </w:r>
          </w:p>
        </w:tc>
        <w:tc>
          <w:tcPr>
            <w:tcW w:w="1579" w:type="dxa"/>
          </w:tcPr>
          <w:p w:rsidR="005A0DE4" w:rsidRPr="00FE06DB" w:rsidRDefault="005A0DE4" w:rsidP="005A0DE4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5A0DE4" w:rsidTr="00B075CE">
        <w:tc>
          <w:tcPr>
            <w:tcW w:w="1350" w:type="dxa"/>
          </w:tcPr>
          <w:p w:rsidR="005A0DE4" w:rsidRPr="00EF67D7" w:rsidRDefault="005A0DE4" w:rsidP="000973D8">
            <w:pPr>
              <w:rPr>
                <w:bCs/>
              </w:rPr>
            </w:pPr>
            <w:proofErr w:type="gramStart"/>
            <w:r w:rsidRPr="00EF67D7">
              <w:rPr>
                <w:bCs/>
              </w:rPr>
              <w:t>081611052</w:t>
            </w:r>
            <w:proofErr w:type="gramEnd"/>
          </w:p>
        </w:tc>
        <w:tc>
          <w:tcPr>
            <w:tcW w:w="1687" w:type="dxa"/>
          </w:tcPr>
          <w:p w:rsidR="005A0DE4" w:rsidRPr="00EF67D7" w:rsidRDefault="005A0DE4" w:rsidP="005A0DE4">
            <w:pPr>
              <w:jc w:val="center"/>
              <w:rPr>
                <w:bCs/>
              </w:rPr>
            </w:pPr>
            <w:r w:rsidRPr="00EF67D7">
              <w:rPr>
                <w:bCs/>
              </w:rPr>
              <w:t>Gülce KOCA</w:t>
            </w:r>
          </w:p>
        </w:tc>
        <w:tc>
          <w:tcPr>
            <w:tcW w:w="3025" w:type="dxa"/>
          </w:tcPr>
          <w:p w:rsidR="005A0DE4" w:rsidRPr="00FE06DB" w:rsidRDefault="005A0DE4" w:rsidP="005A0DE4">
            <w:pPr>
              <w:jc w:val="center"/>
              <w:rPr>
                <w:bCs/>
              </w:rPr>
            </w:pPr>
            <w:r w:rsidRPr="00FE06DB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5A0DE4" w:rsidRPr="00FE06DB" w:rsidRDefault="005A0DE4" w:rsidP="005A0DE4">
            <w:pPr>
              <w:jc w:val="center"/>
              <w:rPr>
                <w:bCs/>
              </w:rPr>
            </w:pPr>
            <w:r w:rsidRPr="00FE06DB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5A0DE4" w:rsidRPr="00FE06DB" w:rsidRDefault="005A0DE4" w:rsidP="005A0DE4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  <w:tr w:rsidR="00FD0FA3" w:rsidTr="00B075CE">
        <w:tc>
          <w:tcPr>
            <w:tcW w:w="1350" w:type="dxa"/>
          </w:tcPr>
          <w:p w:rsidR="00FD0FA3" w:rsidRPr="00EF67D7" w:rsidRDefault="00FD0FA3" w:rsidP="000973D8">
            <w:pPr>
              <w:rPr>
                <w:bCs/>
              </w:rPr>
            </w:pPr>
            <w:proofErr w:type="gramStart"/>
            <w:r>
              <w:rPr>
                <w:bCs/>
              </w:rPr>
              <w:t>081811125</w:t>
            </w:r>
            <w:proofErr w:type="gramEnd"/>
          </w:p>
        </w:tc>
        <w:tc>
          <w:tcPr>
            <w:tcW w:w="1687" w:type="dxa"/>
          </w:tcPr>
          <w:p w:rsidR="00FD0FA3" w:rsidRPr="00EF67D7" w:rsidRDefault="00FD0FA3" w:rsidP="00FD0FA3">
            <w:pPr>
              <w:jc w:val="center"/>
              <w:rPr>
                <w:bCs/>
              </w:rPr>
            </w:pPr>
            <w:r>
              <w:rPr>
                <w:bCs/>
              </w:rPr>
              <w:t>Gökhan Şanlı</w:t>
            </w:r>
          </w:p>
        </w:tc>
        <w:tc>
          <w:tcPr>
            <w:tcW w:w="3025" w:type="dxa"/>
          </w:tcPr>
          <w:p w:rsidR="00FD0FA3" w:rsidRPr="00E34B70" w:rsidRDefault="00FD0FA3" w:rsidP="00FD0FA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  (BUÜ Fen-Edebiyat Fakültesi-Felsefe Bölümü)</w:t>
            </w:r>
          </w:p>
        </w:tc>
        <w:tc>
          <w:tcPr>
            <w:tcW w:w="2106" w:type="dxa"/>
          </w:tcPr>
          <w:p w:rsidR="00FD0FA3" w:rsidRPr="00E34B70" w:rsidRDefault="00FD0FA3" w:rsidP="00FD0FA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FLS1001 Felsefeye Giriş</w:t>
            </w:r>
          </w:p>
        </w:tc>
        <w:tc>
          <w:tcPr>
            <w:tcW w:w="1579" w:type="dxa"/>
          </w:tcPr>
          <w:p w:rsidR="00FD0FA3" w:rsidRPr="00E34B70" w:rsidRDefault="00FD0FA3" w:rsidP="00FD0FA3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4746F3" w:rsidTr="00B075CE">
        <w:tc>
          <w:tcPr>
            <w:tcW w:w="1350" w:type="dxa"/>
          </w:tcPr>
          <w:p w:rsidR="004746F3" w:rsidRDefault="004746F3" w:rsidP="000973D8">
            <w:pPr>
              <w:pStyle w:val="TableParagraph"/>
              <w:rPr>
                <w:sz w:val="20"/>
                <w:szCs w:val="20"/>
              </w:rPr>
            </w:pPr>
            <w:proofErr w:type="gramStart"/>
            <w:r w:rsidRPr="12C790D6">
              <w:rPr>
                <w:sz w:val="20"/>
                <w:szCs w:val="20"/>
              </w:rPr>
              <w:t>081911140</w:t>
            </w:r>
            <w:proofErr w:type="gramEnd"/>
          </w:p>
        </w:tc>
        <w:tc>
          <w:tcPr>
            <w:tcW w:w="1687" w:type="dxa"/>
          </w:tcPr>
          <w:p w:rsidR="004746F3" w:rsidRDefault="004746F3" w:rsidP="004746F3">
            <w:pPr>
              <w:pStyle w:val="TableParagraph"/>
              <w:rPr>
                <w:sz w:val="20"/>
                <w:szCs w:val="20"/>
              </w:rPr>
            </w:pPr>
            <w:r w:rsidRPr="12C790D6">
              <w:rPr>
                <w:sz w:val="20"/>
                <w:szCs w:val="20"/>
              </w:rPr>
              <w:t xml:space="preserve">Kemal </w:t>
            </w:r>
            <w:proofErr w:type="spellStart"/>
            <w:r w:rsidRPr="12C790D6">
              <w:rPr>
                <w:sz w:val="20"/>
                <w:szCs w:val="20"/>
              </w:rPr>
              <w:t>Majanov</w:t>
            </w:r>
            <w:proofErr w:type="spellEnd"/>
          </w:p>
        </w:tc>
        <w:tc>
          <w:tcPr>
            <w:tcW w:w="3025" w:type="dxa"/>
          </w:tcPr>
          <w:p w:rsidR="004746F3" w:rsidRPr="00E34B70" w:rsidRDefault="004746F3" w:rsidP="000973D8">
            <w:pPr>
              <w:jc w:val="center"/>
              <w:rPr>
                <w:bCs/>
              </w:rPr>
            </w:pPr>
            <w:r w:rsidRPr="00E34B70">
              <w:rPr>
                <w:bCs/>
              </w:rPr>
              <w:t xml:space="preserve">EKO1202 </w:t>
            </w:r>
            <w:proofErr w:type="spellStart"/>
            <w:r>
              <w:rPr>
                <w:bCs/>
              </w:rPr>
              <w:t>Betimsel</w:t>
            </w:r>
            <w:proofErr w:type="spellEnd"/>
            <w:r>
              <w:rPr>
                <w:bCs/>
              </w:rPr>
              <w:t xml:space="preserve"> İstatistik</w:t>
            </w:r>
            <w:r w:rsidRPr="00E34B70">
              <w:rPr>
                <w:bCs/>
              </w:rPr>
              <w:t xml:space="preserve"> </w:t>
            </w:r>
            <w:r w:rsidRPr="00E34B70">
              <w:rPr>
                <w:bCs/>
              </w:rPr>
              <w:lastRenderedPageBreak/>
              <w:t>(BUÜ İktisadi ve İdari Bilimler Fakültesi</w:t>
            </w:r>
            <w:r>
              <w:rPr>
                <w:bCs/>
              </w:rPr>
              <w:t xml:space="preserve"> Ekonomi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4746F3" w:rsidRPr="00E34B70" w:rsidRDefault="004746F3" w:rsidP="004746F3">
            <w:pPr>
              <w:jc w:val="center"/>
              <w:rPr>
                <w:bCs/>
              </w:rPr>
            </w:pPr>
            <w:r w:rsidRPr="00E34B70">
              <w:rPr>
                <w:bCs/>
              </w:rPr>
              <w:lastRenderedPageBreak/>
              <w:t xml:space="preserve">EKO2209 İSTATİSTİK </w:t>
            </w:r>
            <w:r w:rsidRPr="00E34B70">
              <w:rPr>
                <w:bCs/>
              </w:rPr>
              <w:lastRenderedPageBreak/>
              <w:t>I</w:t>
            </w:r>
          </w:p>
        </w:tc>
        <w:tc>
          <w:tcPr>
            <w:tcW w:w="1579" w:type="dxa"/>
          </w:tcPr>
          <w:p w:rsidR="004746F3" w:rsidRPr="00E34B70" w:rsidRDefault="004746F3" w:rsidP="004746F3">
            <w:pPr>
              <w:jc w:val="center"/>
              <w:rPr>
                <w:bCs/>
              </w:rPr>
            </w:pPr>
            <w:r w:rsidRPr="00E34B70">
              <w:rPr>
                <w:bCs/>
              </w:rPr>
              <w:lastRenderedPageBreak/>
              <w:t xml:space="preserve">Uygun </w:t>
            </w:r>
            <w:r w:rsidRPr="00E34B70">
              <w:rPr>
                <w:bCs/>
              </w:rPr>
              <w:lastRenderedPageBreak/>
              <w:t>bulunmuştur. Onaylandı.</w:t>
            </w:r>
          </w:p>
        </w:tc>
      </w:tr>
      <w:tr w:rsidR="00644D96" w:rsidTr="00B075CE">
        <w:tc>
          <w:tcPr>
            <w:tcW w:w="1350" w:type="dxa"/>
          </w:tcPr>
          <w:p w:rsidR="00644D96" w:rsidRPr="00C7673D" w:rsidRDefault="00644D96" w:rsidP="00644D96">
            <w:pPr>
              <w:rPr>
                <w:bCs/>
              </w:rPr>
            </w:pPr>
            <w:proofErr w:type="gramStart"/>
            <w:r w:rsidRPr="00C7673D">
              <w:rPr>
                <w:bCs/>
              </w:rPr>
              <w:lastRenderedPageBreak/>
              <w:t>081811125</w:t>
            </w:r>
            <w:proofErr w:type="gramEnd"/>
          </w:p>
        </w:tc>
        <w:tc>
          <w:tcPr>
            <w:tcW w:w="1687" w:type="dxa"/>
          </w:tcPr>
          <w:p w:rsidR="00644D96" w:rsidRPr="00C7673D" w:rsidRDefault="00644D96" w:rsidP="00644D96">
            <w:pPr>
              <w:rPr>
                <w:bCs/>
              </w:rPr>
            </w:pPr>
            <w:r w:rsidRPr="00C7673D">
              <w:rPr>
                <w:bCs/>
              </w:rPr>
              <w:t>Gökhan Şanlı</w:t>
            </w:r>
          </w:p>
        </w:tc>
        <w:tc>
          <w:tcPr>
            <w:tcW w:w="3025" w:type="dxa"/>
          </w:tcPr>
          <w:p w:rsidR="00644D96" w:rsidRPr="00E34B70" w:rsidRDefault="00644D96" w:rsidP="00644D96">
            <w:pPr>
              <w:jc w:val="center"/>
              <w:rPr>
                <w:bCs/>
              </w:rPr>
            </w:pPr>
            <w:r>
              <w:rPr>
                <w:bCs/>
              </w:rPr>
              <w:t xml:space="preserve">IKT1203 İktisada Giriş </w:t>
            </w:r>
            <w:r w:rsidRPr="00E34B70">
              <w:rPr>
                <w:bCs/>
              </w:rPr>
              <w:t>(BUÜ İktisadi ve İdari Bilimler Fakültesi</w:t>
            </w:r>
            <w:r>
              <w:rPr>
                <w:bCs/>
              </w:rPr>
              <w:t xml:space="preserve"> Maliye Bölümü</w:t>
            </w:r>
            <w:r w:rsidRPr="00E34B70">
              <w:rPr>
                <w:bCs/>
              </w:rPr>
              <w:t>)</w:t>
            </w:r>
          </w:p>
        </w:tc>
        <w:tc>
          <w:tcPr>
            <w:tcW w:w="2106" w:type="dxa"/>
          </w:tcPr>
          <w:p w:rsidR="00644D96" w:rsidRPr="00E34B70" w:rsidRDefault="00644D96" w:rsidP="00644D96">
            <w:pPr>
              <w:jc w:val="center"/>
              <w:rPr>
                <w:bCs/>
              </w:rPr>
            </w:pPr>
            <w:r>
              <w:rPr>
                <w:bCs/>
              </w:rPr>
              <w:t>IKT1004 Ekonomiye Giriş</w:t>
            </w:r>
          </w:p>
        </w:tc>
        <w:tc>
          <w:tcPr>
            <w:tcW w:w="1579" w:type="dxa"/>
          </w:tcPr>
          <w:p w:rsidR="00644D96" w:rsidRPr="00E34B70" w:rsidRDefault="00644D96" w:rsidP="00644D96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644D96" w:rsidTr="00B075CE">
        <w:tc>
          <w:tcPr>
            <w:tcW w:w="1350" w:type="dxa"/>
          </w:tcPr>
          <w:p w:rsidR="00644D96" w:rsidRPr="00C7673D" w:rsidRDefault="00644D96" w:rsidP="00644D96">
            <w:pPr>
              <w:rPr>
                <w:bCs/>
              </w:rPr>
            </w:pPr>
            <w:proofErr w:type="gramStart"/>
            <w:r w:rsidRPr="00C7673D">
              <w:rPr>
                <w:bCs/>
              </w:rPr>
              <w:t>081811125</w:t>
            </w:r>
            <w:proofErr w:type="gramEnd"/>
          </w:p>
        </w:tc>
        <w:tc>
          <w:tcPr>
            <w:tcW w:w="1687" w:type="dxa"/>
          </w:tcPr>
          <w:p w:rsidR="00644D96" w:rsidRPr="00C7673D" w:rsidRDefault="00644D96" w:rsidP="00644D96">
            <w:pPr>
              <w:rPr>
                <w:bCs/>
              </w:rPr>
            </w:pPr>
            <w:r w:rsidRPr="00C7673D">
              <w:rPr>
                <w:bCs/>
              </w:rPr>
              <w:t>Gökhan Şanlı</w:t>
            </w:r>
          </w:p>
        </w:tc>
        <w:tc>
          <w:tcPr>
            <w:tcW w:w="3025" w:type="dxa"/>
          </w:tcPr>
          <w:p w:rsidR="00644D96" w:rsidRPr="00E34B70" w:rsidRDefault="00644D96" w:rsidP="00644D96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RH1004 </w:t>
            </w:r>
            <w:r w:rsidRPr="000973D8">
              <w:rPr>
                <w:bCs/>
              </w:rPr>
              <w:t xml:space="preserve">Kültür Tarihi (Din, Bilim, </w:t>
            </w:r>
            <w:proofErr w:type="spellStart"/>
            <w:proofErr w:type="gramStart"/>
            <w:r w:rsidRPr="000973D8">
              <w:rPr>
                <w:bCs/>
              </w:rPr>
              <w:t>Eğitim,İletişim</w:t>
            </w:r>
            <w:proofErr w:type="spellEnd"/>
            <w:proofErr w:type="gramEnd"/>
            <w:r w:rsidRPr="000973D8">
              <w:rPr>
                <w:bCs/>
              </w:rPr>
              <w:t>)</w:t>
            </w:r>
          </w:p>
        </w:tc>
        <w:tc>
          <w:tcPr>
            <w:tcW w:w="2106" w:type="dxa"/>
          </w:tcPr>
          <w:p w:rsidR="00644D96" w:rsidRPr="00E34B70" w:rsidRDefault="00644D96" w:rsidP="00644D96">
            <w:pPr>
              <w:jc w:val="center"/>
              <w:rPr>
                <w:bCs/>
              </w:rPr>
            </w:pPr>
            <w:r>
              <w:rPr>
                <w:bCs/>
              </w:rPr>
              <w:t>TRH1074 Kültür Tarihi II</w:t>
            </w:r>
          </w:p>
        </w:tc>
        <w:tc>
          <w:tcPr>
            <w:tcW w:w="1579" w:type="dxa"/>
          </w:tcPr>
          <w:p w:rsidR="00644D96" w:rsidRPr="00E34B70" w:rsidRDefault="00644D96" w:rsidP="00644D96">
            <w:pPr>
              <w:jc w:val="center"/>
              <w:rPr>
                <w:bCs/>
              </w:rPr>
            </w:pPr>
            <w:r w:rsidRPr="00E34B70">
              <w:rPr>
                <w:bCs/>
              </w:rPr>
              <w:t>Uygun bulunmuştur. Onaylandı.</w:t>
            </w:r>
          </w:p>
        </w:tc>
      </w:tr>
      <w:tr w:rsidR="00BE4F79" w:rsidTr="00B075CE">
        <w:tc>
          <w:tcPr>
            <w:tcW w:w="1350" w:type="dxa"/>
          </w:tcPr>
          <w:p w:rsidR="00BE4F79" w:rsidRPr="00C7673D" w:rsidRDefault="00BE4F79" w:rsidP="00644D96">
            <w:pPr>
              <w:rPr>
                <w:bCs/>
              </w:rPr>
            </w:pPr>
            <w:proofErr w:type="gramStart"/>
            <w:r>
              <w:rPr>
                <w:sz w:val="20"/>
              </w:rPr>
              <w:t>0815110108</w:t>
            </w:r>
            <w:proofErr w:type="gramEnd"/>
          </w:p>
        </w:tc>
        <w:tc>
          <w:tcPr>
            <w:tcW w:w="1687" w:type="dxa"/>
          </w:tcPr>
          <w:p w:rsidR="00BE4F79" w:rsidRPr="00C7673D" w:rsidRDefault="00BE4F79" w:rsidP="00644D96">
            <w:pPr>
              <w:rPr>
                <w:bCs/>
              </w:rPr>
            </w:pPr>
            <w:r>
              <w:rPr>
                <w:bCs/>
              </w:rPr>
              <w:t>Uğur Erdoğan</w:t>
            </w:r>
          </w:p>
        </w:tc>
        <w:tc>
          <w:tcPr>
            <w:tcW w:w="3025" w:type="dxa"/>
          </w:tcPr>
          <w:p w:rsidR="00BE4F79" w:rsidRPr="00FE06DB" w:rsidRDefault="00BE4F79" w:rsidP="00B650CC">
            <w:pPr>
              <w:jc w:val="center"/>
              <w:rPr>
                <w:bCs/>
              </w:rPr>
            </w:pPr>
            <w:r w:rsidRPr="00FE06DB">
              <w:rPr>
                <w:bCs/>
              </w:rPr>
              <w:t>RPD3003 Psikolojik Testler (BUÜ Eğitim Fakültesi Psikolojik Danışmanlık ve Rehberlik Bölümü)</w:t>
            </w:r>
          </w:p>
        </w:tc>
        <w:tc>
          <w:tcPr>
            <w:tcW w:w="2106" w:type="dxa"/>
          </w:tcPr>
          <w:p w:rsidR="00BE4F79" w:rsidRPr="00FE06DB" w:rsidRDefault="00BE4F79" w:rsidP="00B650CC">
            <w:pPr>
              <w:jc w:val="center"/>
              <w:rPr>
                <w:bCs/>
              </w:rPr>
            </w:pPr>
            <w:r w:rsidRPr="00FE06DB">
              <w:rPr>
                <w:bCs/>
              </w:rPr>
              <w:t>PSI4061 Psikolojik Testler</w:t>
            </w:r>
          </w:p>
        </w:tc>
        <w:tc>
          <w:tcPr>
            <w:tcW w:w="1579" w:type="dxa"/>
          </w:tcPr>
          <w:p w:rsidR="00BE4F79" w:rsidRPr="00FE06DB" w:rsidRDefault="00BE4F79" w:rsidP="00B650CC">
            <w:pPr>
              <w:jc w:val="center"/>
              <w:rPr>
                <w:bCs/>
              </w:rPr>
            </w:pPr>
            <w:r w:rsidRPr="00FE06DB">
              <w:rPr>
                <w:bCs/>
              </w:rPr>
              <w:t>Uygun bulunmuştur. Onaylandı.</w:t>
            </w:r>
          </w:p>
        </w:tc>
      </w:tr>
    </w:tbl>
    <w:p w:rsidR="001222A7" w:rsidRPr="00143C47" w:rsidRDefault="001222A7" w:rsidP="001222A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B0B38" w:rsidRDefault="002B0B38"/>
    <w:sectPr w:rsidR="002B0B38" w:rsidSect="00E34B7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TCyNLawMDc2NzFX0lEKTi0uzszPAykwrwUAmAClWywAAAA="/>
  </w:docVars>
  <w:rsids>
    <w:rsidRoot w:val="00986403"/>
    <w:rsid w:val="000336A5"/>
    <w:rsid w:val="000345A7"/>
    <w:rsid w:val="000747F2"/>
    <w:rsid w:val="000973D8"/>
    <w:rsid w:val="001222A7"/>
    <w:rsid w:val="00150679"/>
    <w:rsid w:val="0015704B"/>
    <w:rsid w:val="00161380"/>
    <w:rsid w:val="00184639"/>
    <w:rsid w:val="001C00DE"/>
    <w:rsid w:val="001F4967"/>
    <w:rsid w:val="00231728"/>
    <w:rsid w:val="0023651E"/>
    <w:rsid w:val="00252E26"/>
    <w:rsid w:val="002626A7"/>
    <w:rsid w:val="00291690"/>
    <w:rsid w:val="002B064D"/>
    <w:rsid w:val="002B0B38"/>
    <w:rsid w:val="00304A46"/>
    <w:rsid w:val="0031208A"/>
    <w:rsid w:val="00313F43"/>
    <w:rsid w:val="00356F61"/>
    <w:rsid w:val="0046210B"/>
    <w:rsid w:val="004746F3"/>
    <w:rsid w:val="004846F8"/>
    <w:rsid w:val="004D7B0E"/>
    <w:rsid w:val="00581C32"/>
    <w:rsid w:val="005A0DE4"/>
    <w:rsid w:val="005A641F"/>
    <w:rsid w:val="005E688E"/>
    <w:rsid w:val="00641B1A"/>
    <w:rsid w:val="00644D96"/>
    <w:rsid w:val="00686C7B"/>
    <w:rsid w:val="00727298"/>
    <w:rsid w:val="00750285"/>
    <w:rsid w:val="00763D63"/>
    <w:rsid w:val="00765220"/>
    <w:rsid w:val="00783E67"/>
    <w:rsid w:val="007C29FE"/>
    <w:rsid w:val="007C71F6"/>
    <w:rsid w:val="007C730B"/>
    <w:rsid w:val="007E1102"/>
    <w:rsid w:val="00816622"/>
    <w:rsid w:val="00862A59"/>
    <w:rsid w:val="008A5455"/>
    <w:rsid w:val="008C4499"/>
    <w:rsid w:val="008C6693"/>
    <w:rsid w:val="008E2383"/>
    <w:rsid w:val="00903732"/>
    <w:rsid w:val="00951180"/>
    <w:rsid w:val="00986403"/>
    <w:rsid w:val="009A52B4"/>
    <w:rsid w:val="00A25172"/>
    <w:rsid w:val="00A25444"/>
    <w:rsid w:val="00A56CED"/>
    <w:rsid w:val="00A8299D"/>
    <w:rsid w:val="00AA71CE"/>
    <w:rsid w:val="00AD794F"/>
    <w:rsid w:val="00AF42CB"/>
    <w:rsid w:val="00B075CE"/>
    <w:rsid w:val="00B24FBD"/>
    <w:rsid w:val="00B4042A"/>
    <w:rsid w:val="00B767B8"/>
    <w:rsid w:val="00BB04CC"/>
    <w:rsid w:val="00BE4F79"/>
    <w:rsid w:val="00C276DB"/>
    <w:rsid w:val="00C30C09"/>
    <w:rsid w:val="00C41136"/>
    <w:rsid w:val="00C41BE0"/>
    <w:rsid w:val="00C50378"/>
    <w:rsid w:val="00C64B20"/>
    <w:rsid w:val="00CC1109"/>
    <w:rsid w:val="00D103C9"/>
    <w:rsid w:val="00D1334E"/>
    <w:rsid w:val="00D4042E"/>
    <w:rsid w:val="00D81636"/>
    <w:rsid w:val="00D82E60"/>
    <w:rsid w:val="00DA7B9F"/>
    <w:rsid w:val="00DB30F1"/>
    <w:rsid w:val="00DF3A7B"/>
    <w:rsid w:val="00DF3BB6"/>
    <w:rsid w:val="00E03012"/>
    <w:rsid w:val="00E270CE"/>
    <w:rsid w:val="00E31B6D"/>
    <w:rsid w:val="00E34B70"/>
    <w:rsid w:val="00E46EE2"/>
    <w:rsid w:val="00E5473F"/>
    <w:rsid w:val="00EA3756"/>
    <w:rsid w:val="00EA44B9"/>
    <w:rsid w:val="00EC0BDE"/>
    <w:rsid w:val="00F01ADD"/>
    <w:rsid w:val="00F20E4E"/>
    <w:rsid w:val="00F52F58"/>
    <w:rsid w:val="00F659F8"/>
    <w:rsid w:val="00FA2603"/>
    <w:rsid w:val="00FB446F"/>
    <w:rsid w:val="00FB4A24"/>
    <w:rsid w:val="00FD0FA3"/>
    <w:rsid w:val="00FD1061"/>
    <w:rsid w:val="00FD4DBE"/>
    <w:rsid w:val="00FE0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22A7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22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31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1B6D"/>
    <w:rPr>
      <w:rFonts w:ascii="Tahoma" w:hAnsi="Tahoma" w:cs="Tahoma"/>
      <w:sz w:val="16"/>
      <w:szCs w:val="16"/>
      <w:lang w:val="tr-TR"/>
    </w:rPr>
  </w:style>
  <w:style w:type="paragraph" w:customStyle="1" w:styleId="TableParagraph">
    <w:name w:val="Table Paragraph"/>
    <w:basedOn w:val="Normal"/>
    <w:qFormat/>
    <w:rsid w:val="0095118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22A7"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1222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31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1B6D"/>
    <w:rPr>
      <w:rFonts w:ascii="Tahoma" w:hAnsi="Tahoma" w:cs="Tahoma"/>
      <w:sz w:val="16"/>
      <w:szCs w:val="16"/>
      <w:lang w:val="tr-TR"/>
    </w:rPr>
  </w:style>
  <w:style w:type="paragraph" w:customStyle="1" w:styleId="TableParagraph">
    <w:name w:val="Table Paragraph"/>
    <w:basedOn w:val="Normal"/>
    <w:qFormat/>
    <w:rsid w:val="0095118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0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65</Words>
  <Characters>9496</Characters>
  <Application>Microsoft Office Word</Application>
  <DocSecurity>0</DocSecurity>
  <Lines>79</Lines>
  <Paragraphs>2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bra</dc:creator>
  <cp:lastModifiedBy>ASUS</cp:lastModifiedBy>
  <cp:revision>2</cp:revision>
  <dcterms:created xsi:type="dcterms:W3CDTF">2021-07-30T06:56:00Z</dcterms:created>
  <dcterms:modified xsi:type="dcterms:W3CDTF">2021-07-30T06:56:00Z</dcterms:modified>
</cp:coreProperties>
</file>